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425D6" w14:textId="680689F7" w:rsidR="00AA3E35" w:rsidRPr="001A45C6" w:rsidRDefault="00AA3E35" w:rsidP="00391FB9">
      <w:pPr>
        <w:jc w:val="center"/>
        <w:rPr>
          <w:sz w:val="20"/>
          <w:szCs w:val="20"/>
        </w:rPr>
      </w:pPr>
    </w:p>
    <w:p w14:paraId="5DE7B30D" w14:textId="648AB1F3" w:rsidR="00391FB9" w:rsidRPr="001A45C6" w:rsidRDefault="00391FB9" w:rsidP="00391FB9">
      <w:pPr>
        <w:jc w:val="center"/>
        <w:rPr>
          <w:rFonts w:ascii="Bauer Bodoni Std" w:hAnsi="Bauer Bodoni Std"/>
          <w:sz w:val="20"/>
          <w:szCs w:val="20"/>
          <w:u w:val="single"/>
        </w:rPr>
      </w:pPr>
      <w:r w:rsidRPr="001A45C6">
        <w:rPr>
          <w:rFonts w:ascii="Bauer Bodoni Std" w:hAnsi="Bauer Bodoni Std"/>
          <w:sz w:val="20"/>
          <w:szCs w:val="20"/>
          <w:u w:val="single"/>
        </w:rPr>
        <w:t xml:space="preserve">NEW CLIENT INTAKE FORM                 </w:t>
      </w:r>
    </w:p>
    <w:p w14:paraId="37D99D41" w14:textId="2E20220C" w:rsidR="00391FB9" w:rsidRPr="001A45C6" w:rsidRDefault="00391FB9" w:rsidP="001253EB">
      <w:pPr>
        <w:rPr>
          <w:rFonts w:ascii="Bauer Bodoni Std" w:hAnsi="Bauer Bodoni Std"/>
          <w:sz w:val="20"/>
          <w:szCs w:val="20"/>
        </w:rPr>
      </w:pPr>
      <w:r w:rsidRPr="001A45C6">
        <w:rPr>
          <w:rFonts w:ascii="Bauer Bodoni Std" w:hAnsi="Bauer Bodoni Std"/>
          <w:sz w:val="20"/>
          <w:szCs w:val="20"/>
        </w:rPr>
        <w:t xml:space="preserve">DATE: </w:t>
      </w:r>
      <w:r w:rsidR="00B032BA">
        <w:rPr>
          <w:rFonts w:ascii="Bauer Bodoni Std" w:hAnsi="Bauer Bodoni Std"/>
          <w:sz w:val="20"/>
          <w:szCs w:val="20"/>
        </w:rPr>
        <w:t xml:space="preserve"> </w:t>
      </w:r>
      <w:r w:rsidR="00926588">
        <w:rPr>
          <w:rFonts w:ascii="Bauer Bodoni Std" w:hAnsi="Bauer Bodoni Std"/>
          <w:sz w:val="20"/>
          <w:szCs w:val="20"/>
        </w:rPr>
        <w:t>27.5.22</w:t>
      </w:r>
    </w:p>
    <w:p w14:paraId="0789B35B" w14:textId="5FDCC60C" w:rsidR="00391FB9" w:rsidRPr="001A45C6" w:rsidRDefault="00391FB9" w:rsidP="00391FB9">
      <w:pPr>
        <w:rPr>
          <w:rFonts w:ascii="Bauer Bodoni Std" w:hAnsi="Bauer Bodoni Std"/>
          <w:sz w:val="20"/>
          <w:szCs w:val="20"/>
        </w:rPr>
      </w:pPr>
      <w:r w:rsidRPr="001A45C6">
        <w:rPr>
          <w:rFonts w:ascii="Bauer Bodoni Std" w:hAnsi="Bauer Bodoni Std"/>
          <w:sz w:val="20"/>
          <w:szCs w:val="20"/>
        </w:rPr>
        <w:t>NAME:</w:t>
      </w:r>
      <w:r w:rsidR="00B032BA">
        <w:rPr>
          <w:rFonts w:ascii="Bauer Bodoni Std" w:hAnsi="Bauer Bodoni Std"/>
          <w:sz w:val="20"/>
          <w:szCs w:val="20"/>
        </w:rPr>
        <w:t xml:space="preserve"> </w:t>
      </w:r>
      <w:r w:rsidR="00926588">
        <w:rPr>
          <w:rFonts w:ascii="Bauer Bodoni Std" w:hAnsi="Bauer Bodoni Std"/>
          <w:sz w:val="20"/>
          <w:szCs w:val="20"/>
        </w:rPr>
        <w:t>Carly Chung</w:t>
      </w:r>
    </w:p>
    <w:p w14:paraId="7378A889" w14:textId="1A32BEB9" w:rsidR="00391FB9" w:rsidRPr="001A45C6" w:rsidRDefault="00391FB9" w:rsidP="00391FB9">
      <w:pPr>
        <w:rPr>
          <w:rFonts w:ascii="Bauer Bodoni Std" w:hAnsi="Bauer Bodoni Std"/>
          <w:sz w:val="20"/>
          <w:szCs w:val="20"/>
        </w:rPr>
      </w:pPr>
      <w:r w:rsidRPr="001A45C6">
        <w:rPr>
          <w:rFonts w:ascii="Bauer Bodoni Std" w:hAnsi="Bauer Bodoni Std"/>
          <w:sz w:val="20"/>
          <w:szCs w:val="20"/>
        </w:rPr>
        <w:t>ADDRESS:</w:t>
      </w:r>
      <w:r w:rsidR="00AD63DA">
        <w:rPr>
          <w:rFonts w:ascii="Bauer Bodoni Std" w:hAnsi="Bauer Bodoni Std"/>
          <w:sz w:val="20"/>
          <w:szCs w:val="20"/>
        </w:rPr>
        <w:t xml:space="preserve"> </w:t>
      </w:r>
      <w:r w:rsidR="0022417E">
        <w:rPr>
          <w:rFonts w:ascii="Bauer Bodoni Std" w:hAnsi="Bauer Bodoni Std"/>
          <w:sz w:val="20"/>
          <w:szCs w:val="20"/>
        </w:rPr>
        <w:t xml:space="preserve">106 </w:t>
      </w:r>
      <w:proofErr w:type="spellStart"/>
      <w:r w:rsidR="0022417E">
        <w:rPr>
          <w:rFonts w:ascii="Bauer Bodoni Std" w:hAnsi="Bauer Bodoni Std"/>
          <w:sz w:val="20"/>
          <w:szCs w:val="20"/>
        </w:rPr>
        <w:t>Pur</w:t>
      </w:r>
      <w:proofErr w:type="spellEnd"/>
      <w:r w:rsidR="0022417E">
        <w:rPr>
          <w:rFonts w:ascii="Bauer Bodoni Std" w:hAnsi="Bauer Bodoni Std"/>
          <w:sz w:val="20"/>
          <w:szCs w:val="20"/>
        </w:rPr>
        <w:t xml:space="preserve"> </w:t>
      </w:r>
      <w:proofErr w:type="spellStart"/>
      <w:r w:rsidR="0022417E">
        <w:rPr>
          <w:rFonts w:ascii="Bauer Bodoni Std" w:hAnsi="Bauer Bodoni Std"/>
          <w:sz w:val="20"/>
          <w:szCs w:val="20"/>
        </w:rPr>
        <w:t>pur</w:t>
      </w:r>
      <w:proofErr w:type="spellEnd"/>
      <w:r w:rsidR="0022417E">
        <w:rPr>
          <w:rFonts w:ascii="Bauer Bodoni Std" w:hAnsi="Bauer Bodoni Std"/>
          <w:sz w:val="20"/>
          <w:szCs w:val="20"/>
        </w:rPr>
        <w:t xml:space="preserve"> Ave, Lake Illawarra</w:t>
      </w:r>
    </w:p>
    <w:p w14:paraId="4B0542D2" w14:textId="6D8A901E" w:rsidR="00391FB9" w:rsidRPr="001A45C6" w:rsidRDefault="00391FB9" w:rsidP="00391FB9">
      <w:pPr>
        <w:rPr>
          <w:rFonts w:ascii="Bauer Bodoni Std" w:hAnsi="Bauer Bodoni Std"/>
          <w:sz w:val="20"/>
          <w:szCs w:val="20"/>
        </w:rPr>
      </w:pPr>
      <w:r w:rsidRPr="001A45C6">
        <w:rPr>
          <w:rFonts w:ascii="Bauer Bodoni Std" w:hAnsi="Bauer Bodoni Std"/>
          <w:sz w:val="20"/>
          <w:szCs w:val="20"/>
        </w:rPr>
        <w:t>PHONE:</w:t>
      </w:r>
      <w:r w:rsidR="00AD63DA">
        <w:rPr>
          <w:rFonts w:ascii="Bauer Bodoni Std" w:hAnsi="Bauer Bodoni Std"/>
          <w:sz w:val="20"/>
          <w:szCs w:val="20"/>
        </w:rPr>
        <w:t xml:space="preserve"> </w:t>
      </w:r>
      <w:r w:rsidR="0022417E">
        <w:rPr>
          <w:rFonts w:ascii="Bauer Bodoni Std" w:hAnsi="Bauer Bodoni Std"/>
          <w:sz w:val="20"/>
          <w:szCs w:val="20"/>
        </w:rPr>
        <w:t>0422 819 451</w:t>
      </w:r>
    </w:p>
    <w:p w14:paraId="4EBEC199" w14:textId="22F7FD70" w:rsidR="00391FB9" w:rsidRDefault="00391FB9" w:rsidP="00391FB9">
      <w:pPr>
        <w:rPr>
          <w:rFonts w:ascii="Bauer Bodoni Std" w:hAnsi="Bauer Bodoni Std"/>
          <w:sz w:val="20"/>
          <w:szCs w:val="20"/>
        </w:rPr>
      </w:pPr>
      <w:r w:rsidRPr="001A45C6">
        <w:rPr>
          <w:rFonts w:ascii="Bauer Bodoni Std" w:hAnsi="Bauer Bodoni Std"/>
          <w:sz w:val="20"/>
          <w:szCs w:val="20"/>
        </w:rPr>
        <w:t>EMAIL:</w:t>
      </w:r>
      <w:r w:rsidR="00B032BA">
        <w:rPr>
          <w:rFonts w:ascii="Bauer Bodoni Std" w:hAnsi="Bauer Bodoni Std"/>
          <w:sz w:val="20"/>
          <w:szCs w:val="20"/>
        </w:rPr>
        <w:t xml:space="preserve"> </w:t>
      </w:r>
      <w:hyperlink r:id="rId7" w:history="1">
        <w:r w:rsidR="00FE6368" w:rsidRPr="00B14308">
          <w:rPr>
            <w:rStyle w:val="Hyperlink"/>
            <w:rFonts w:ascii="Bauer Bodoni Std" w:hAnsi="Bauer Bodoni Std"/>
            <w:sz w:val="20"/>
            <w:szCs w:val="20"/>
          </w:rPr>
          <w:t>vincentchung9@gmail.com</w:t>
        </w:r>
      </w:hyperlink>
    </w:p>
    <w:p w14:paraId="0CB66E4C" w14:textId="237ADAF0" w:rsidR="00FE6368" w:rsidRPr="001A45C6" w:rsidRDefault="00FE6368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Age : 37 </w:t>
      </w:r>
      <w:proofErr w:type="spellStart"/>
      <w:r>
        <w:rPr>
          <w:rFonts w:ascii="Bauer Bodoni Std" w:hAnsi="Bauer Bodoni Std"/>
          <w:sz w:val="20"/>
          <w:szCs w:val="20"/>
        </w:rPr>
        <w:t>yo</w:t>
      </w:r>
      <w:proofErr w:type="spellEnd"/>
      <w:r>
        <w:rPr>
          <w:rFonts w:ascii="Bauer Bodoni Std" w:hAnsi="Bauer Bodoni Std"/>
          <w:sz w:val="20"/>
          <w:szCs w:val="20"/>
        </w:rPr>
        <w:t xml:space="preserve"> , weight: 166cm &amp; 58kg (was 53kg) </w:t>
      </w:r>
    </w:p>
    <w:p w14:paraId="039BE213" w14:textId="27CB8830" w:rsidR="00391FB9" w:rsidRDefault="00391FB9" w:rsidP="00391FB9">
      <w:pPr>
        <w:rPr>
          <w:rFonts w:ascii="Bauer Bodoni Std" w:hAnsi="Bauer Bodoni Std"/>
          <w:sz w:val="20"/>
          <w:szCs w:val="20"/>
          <w:u w:val="single"/>
        </w:rPr>
      </w:pPr>
      <w:r w:rsidRPr="001A45C6">
        <w:rPr>
          <w:rFonts w:ascii="Bauer Bodoni Std" w:hAnsi="Bauer Bodoni Std"/>
          <w:sz w:val="20"/>
          <w:szCs w:val="20"/>
          <w:u w:val="single"/>
        </w:rPr>
        <w:t>CURRENT HEALTH STATUS AND REASON FOR VISIT</w:t>
      </w:r>
      <w:r w:rsidR="001253EB" w:rsidRPr="001A45C6">
        <w:rPr>
          <w:rFonts w:ascii="Bauer Bodoni Std" w:hAnsi="Bauer Bodoni Std"/>
          <w:sz w:val="20"/>
          <w:szCs w:val="20"/>
          <w:u w:val="single"/>
        </w:rPr>
        <w:t xml:space="preserve"> / GOALS </w:t>
      </w:r>
    </w:p>
    <w:p w14:paraId="46347021" w14:textId="44BAD0AB" w:rsidR="0022417E" w:rsidRDefault="0022417E" w:rsidP="00391FB9">
      <w:pPr>
        <w:rPr>
          <w:rFonts w:ascii="Bauer Bodoni Std" w:hAnsi="Bauer Bodoni Std"/>
          <w:sz w:val="20"/>
          <w:szCs w:val="20"/>
        </w:rPr>
      </w:pPr>
      <w:r w:rsidRPr="0022417E">
        <w:rPr>
          <w:rFonts w:ascii="Bauer Bodoni Std" w:hAnsi="Bauer Bodoni Std"/>
          <w:sz w:val="20"/>
          <w:szCs w:val="20"/>
        </w:rPr>
        <w:t>Looking for answers – post birth</w:t>
      </w:r>
      <w:r>
        <w:rPr>
          <w:rFonts w:ascii="Bauer Bodoni Std" w:hAnsi="Bauer Bodoni Std"/>
          <w:sz w:val="20"/>
          <w:szCs w:val="20"/>
        </w:rPr>
        <w:t xml:space="preserve">, 2 months afterwards. Zoned out spaced out, dizzy, vertigo (2 months straight) </w:t>
      </w:r>
      <w:r w:rsidR="001536D9">
        <w:rPr>
          <w:rFonts w:ascii="Bauer Bodoni Std" w:hAnsi="Bauer Bodoni Std"/>
          <w:sz w:val="20"/>
          <w:szCs w:val="20"/>
        </w:rPr>
        <w:t>After 2</w:t>
      </w:r>
      <w:r w:rsidR="001536D9" w:rsidRPr="001536D9">
        <w:rPr>
          <w:rFonts w:ascii="Bauer Bodoni Std" w:hAnsi="Bauer Bodoni Std"/>
          <w:sz w:val="20"/>
          <w:szCs w:val="20"/>
          <w:vertAlign w:val="superscript"/>
        </w:rPr>
        <w:t>nd</w:t>
      </w:r>
      <w:r w:rsidR="001536D9">
        <w:rPr>
          <w:rFonts w:ascii="Bauer Bodoni Std" w:hAnsi="Bauer Bodoni Std"/>
          <w:sz w:val="20"/>
          <w:szCs w:val="20"/>
        </w:rPr>
        <w:t xml:space="preserve"> son</w:t>
      </w:r>
    </w:p>
    <w:p w14:paraId="30A34308" w14:textId="4DE40756" w:rsidR="0022417E" w:rsidRDefault="001536D9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Nervous – panic and anxiety , jolts, couldn’t sleep. </w:t>
      </w:r>
    </w:p>
    <w:p w14:paraId="3FFA5891" w14:textId="68F965AD" w:rsidR="001536D9" w:rsidRDefault="001536D9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Happened for 2 months straight, stopped then came back, hasn’t had it since. Lightheaded, </w:t>
      </w:r>
    </w:p>
    <w:p w14:paraId="5F0A8F25" w14:textId="1D28D577" w:rsidR="001536D9" w:rsidRDefault="001536D9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Saw GP – CT scan, MRI, ECG, saw osteopath-GP said it was post-natal depression. </w:t>
      </w:r>
    </w:p>
    <w:p w14:paraId="4291FEB0" w14:textId="18B04557" w:rsidR="001536D9" w:rsidRDefault="001536D9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Started feeling good again. When it returned – felt spaced out, dizziness, </w:t>
      </w:r>
    </w:p>
    <w:p w14:paraId="3D60E097" w14:textId="4C68397D" w:rsidR="001536D9" w:rsidRDefault="001536D9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No stool analysis </w:t>
      </w:r>
    </w:p>
    <w:p w14:paraId="55724EAB" w14:textId="0FE5B76E" w:rsidR="001536D9" w:rsidRDefault="001536D9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Gut would be so off – </w:t>
      </w:r>
      <w:proofErr w:type="spellStart"/>
      <w:r>
        <w:rPr>
          <w:rFonts w:ascii="Bauer Bodoni Std" w:hAnsi="Bauer Bodoni Std"/>
          <w:sz w:val="20"/>
          <w:szCs w:val="20"/>
        </w:rPr>
        <w:t>diarrea</w:t>
      </w:r>
      <w:proofErr w:type="spellEnd"/>
      <w:r>
        <w:rPr>
          <w:rFonts w:ascii="Bauer Bodoni Std" w:hAnsi="Bauer Bodoni Std"/>
          <w:sz w:val="20"/>
          <w:szCs w:val="20"/>
        </w:rPr>
        <w:t>, could not control.</w:t>
      </w:r>
    </w:p>
    <w:p w14:paraId="28D6EF1B" w14:textId="4546A3BE" w:rsidR="00AD63DA" w:rsidRPr="0060630C" w:rsidRDefault="001536D9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>Feeling tired all the time – staying up late. Lethargic.</w:t>
      </w:r>
    </w:p>
    <w:p w14:paraId="44153FCE" w14:textId="379D507C" w:rsidR="00391FB9" w:rsidRPr="001A45C6" w:rsidRDefault="00391FB9" w:rsidP="00391FB9">
      <w:pPr>
        <w:rPr>
          <w:rFonts w:ascii="Bauer Bodoni Std" w:hAnsi="Bauer Bodoni Std"/>
          <w:sz w:val="20"/>
          <w:szCs w:val="20"/>
          <w:u w:val="single"/>
        </w:rPr>
      </w:pPr>
      <w:r w:rsidRPr="001A45C6">
        <w:rPr>
          <w:rFonts w:ascii="Bauer Bodoni Std" w:hAnsi="Bauer Bodoni Std"/>
          <w:sz w:val="20"/>
          <w:szCs w:val="20"/>
          <w:u w:val="single"/>
        </w:rPr>
        <w:t>CURRENT MEDICATIONS OR PREVIOUS TREATMENTS</w:t>
      </w:r>
    </w:p>
    <w:p w14:paraId="331E492C" w14:textId="24D04C98" w:rsidR="00131FE5" w:rsidRDefault="0060630C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Effexor – anti depressant – panic attacks. </w:t>
      </w:r>
    </w:p>
    <w:p w14:paraId="66171665" w14:textId="2BAC8DA4" w:rsidR="0060630C" w:rsidRDefault="0060630C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Beta Blocker – stops </w:t>
      </w:r>
      <w:proofErr w:type="spellStart"/>
      <w:r>
        <w:rPr>
          <w:rFonts w:ascii="Bauer Bodoni Std" w:hAnsi="Bauer Bodoni Std"/>
          <w:sz w:val="20"/>
          <w:szCs w:val="20"/>
        </w:rPr>
        <w:t>taccardia</w:t>
      </w:r>
      <w:proofErr w:type="spellEnd"/>
    </w:p>
    <w:p w14:paraId="15C29736" w14:textId="2FB8C40E" w:rsidR="0060630C" w:rsidRDefault="0060630C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OCP – </w:t>
      </w:r>
      <w:proofErr w:type="spellStart"/>
      <w:r>
        <w:rPr>
          <w:rFonts w:ascii="Bauer Bodoni Std" w:hAnsi="Bauer Bodoni Std"/>
          <w:sz w:val="20"/>
          <w:szCs w:val="20"/>
        </w:rPr>
        <w:t>Levlen</w:t>
      </w:r>
      <w:proofErr w:type="spellEnd"/>
      <w:r>
        <w:rPr>
          <w:rFonts w:ascii="Bauer Bodoni Std" w:hAnsi="Bauer Bodoni Std"/>
          <w:sz w:val="20"/>
          <w:szCs w:val="20"/>
        </w:rPr>
        <w:t xml:space="preserve"> </w:t>
      </w:r>
    </w:p>
    <w:p w14:paraId="473FE275" w14:textId="77777777" w:rsidR="0060630C" w:rsidRDefault="0060630C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>Working with Barbara. – 1x fortnight</w:t>
      </w:r>
    </w:p>
    <w:p w14:paraId="5E18A398" w14:textId="072C08F1" w:rsidR="00391FB9" w:rsidRPr="001A45C6" w:rsidRDefault="0060630C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Saw Naturopath in Byron -  </w:t>
      </w:r>
    </w:p>
    <w:p w14:paraId="2AF446DB" w14:textId="0C57C09C" w:rsidR="00391FB9" w:rsidRDefault="00391FB9" w:rsidP="00391FB9">
      <w:pPr>
        <w:rPr>
          <w:rFonts w:ascii="Bauer Bodoni Std" w:hAnsi="Bauer Bodoni Std"/>
          <w:sz w:val="20"/>
          <w:szCs w:val="20"/>
          <w:u w:val="single"/>
        </w:rPr>
      </w:pPr>
      <w:r w:rsidRPr="001A45C6">
        <w:rPr>
          <w:rFonts w:ascii="Bauer Bodoni Std" w:hAnsi="Bauer Bodoni Std"/>
          <w:sz w:val="20"/>
          <w:szCs w:val="20"/>
          <w:u w:val="single"/>
        </w:rPr>
        <w:t>BLOODWORK OR TESTING RESULTS</w:t>
      </w:r>
    </w:p>
    <w:p w14:paraId="090BE6F3" w14:textId="44C24DC9" w:rsidR="0060630C" w:rsidRDefault="0060630C" w:rsidP="00391FB9">
      <w:pPr>
        <w:rPr>
          <w:rFonts w:ascii="Bauer Bodoni Std" w:hAnsi="Bauer Bodoni Std"/>
          <w:sz w:val="20"/>
          <w:szCs w:val="20"/>
        </w:rPr>
      </w:pPr>
      <w:r w:rsidRPr="0060630C">
        <w:rPr>
          <w:rFonts w:ascii="Bauer Bodoni Std" w:hAnsi="Bauer Bodoni Std"/>
          <w:sz w:val="20"/>
          <w:szCs w:val="20"/>
        </w:rPr>
        <w:t xml:space="preserve">Blood work – </w:t>
      </w:r>
      <w:r>
        <w:rPr>
          <w:rFonts w:ascii="Bauer Bodoni Std" w:hAnsi="Bauer Bodoni Std"/>
          <w:sz w:val="20"/>
          <w:szCs w:val="20"/>
        </w:rPr>
        <w:t xml:space="preserve"> will </w:t>
      </w:r>
      <w:r w:rsidRPr="0060630C">
        <w:rPr>
          <w:rFonts w:ascii="Bauer Bodoni Std" w:hAnsi="Bauer Bodoni Std"/>
          <w:sz w:val="20"/>
          <w:szCs w:val="20"/>
        </w:rPr>
        <w:t>sen</w:t>
      </w:r>
      <w:r>
        <w:rPr>
          <w:rFonts w:ascii="Bauer Bodoni Std" w:hAnsi="Bauer Bodoni Std"/>
          <w:sz w:val="20"/>
          <w:szCs w:val="20"/>
        </w:rPr>
        <w:t>d</w:t>
      </w:r>
      <w:r w:rsidRPr="0060630C">
        <w:rPr>
          <w:rFonts w:ascii="Bauer Bodoni Std" w:hAnsi="Bauer Bodoni Std"/>
          <w:sz w:val="20"/>
          <w:szCs w:val="20"/>
        </w:rPr>
        <w:t xml:space="preserve"> through </w:t>
      </w:r>
      <w:r>
        <w:rPr>
          <w:rFonts w:ascii="Bauer Bodoni Std" w:hAnsi="Bauer Bodoni Std"/>
          <w:sz w:val="20"/>
          <w:szCs w:val="20"/>
        </w:rPr>
        <w:t>–</w:t>
      </w:r>
    </w:p>
    <w:p w14:paraId="230824CF" w14:textId="38D3C512" w:rsidR="00391FB9" w:rsidRDefault="001253EB" w:rsidP="00391FB9">
      <w:pPr>
        <w:rPr>
          <w:rFonts w:ascii="Bauer Bodoni Std" w:hAnsi="Bauer Bodoni Std"/>
          <w:sz w:val="20"/>
          <w:szCs w:val="20"/>
          <w:u w:val="single"/>
        </w:rPr>
      </w:pPr>
      <w:r w:rsidRPr="001A45C6">
        <w:rPr>
          <w:rFonts w:ascii="Bauer Bodoni Std" w:hAnsi="Bauer Bodoni Std"/>
          <w:sz w:val="20"/>
          <w:szCs w:val="20"/>
          <w:u w:val="single"/>
        </w:rPr>
        <w:t xml:space="preserve">CHILDHOOD HEALTH / VACCINATIONS / COVID </w:t>
      </w:r>
    </w:p>
    <w:p w14:paraId="2F3C03D4" w14:textId="1464E538" w:rsidR="0060630C" w:rsidRPr="00AF060E" w:rsidRDefault="00AF060E" w:rsidP="00391FB9">
      <w:pPr>
        <w:rPr>
          <w:rFonts w:ascii="Bauer Bodoni Std" w:hAnsi="Bauer Bodoni Std"/>
          <w:sz w:val="20"/>
          <w:szCs w:val="20"/>
        </w:rPr>
      </w:pPr>
      <w:r w:rsidRPr="00AF060E">
        <w:rPr>
          <w:rFonts w:ascii="Bauer Bodoni Std" w:hAnsi="Bauer Bodoni Std"/>
          <w:sz w:val="20"/>
          <w:szCs w:val="20"/>
        </w:rPr>
        <w:t xml:space="preserve">Healthy child, got bronchitis a lot. Stress, Covid – had 3x booster – Pfizer </w:t>
      </w:r>
    </w:p>
    <w:p w14:paraId="06D2BA1C" w14:textId="7DBA4572" w:rsidR="001253EB" w:rsidRDefault="001253EB" w:rsidP="00391FB9">
      <w:pPr>
        <w:rPr>
          <w:rFonts w:ascii="Bauer Bodoni Std" w:hAnsi="Bauer Bodoni Std"/>
          <w:sz w:val="20"/>
          <w:szCs w:val="20"/>
          <w:u w:val="single"/>
        </w:rPr>
      </w:pPr>
      <w:r w:rsidRPr="001A45C6">
        <w:rPr>
          <w:rFonts w:ascii="Bauer Bodoni Std" w:hAnsi="Bauer Bodoni Std"/>
          <w:sz w:val="20"/>
          <w:szCs w:val="20"/>
          <w:u w:val="single"/>
        </w:rPr>
        <w:t>FAMILY HEALTH – RECURRING ILLNESS OR DISEASE</w:t>
      </w:r>
    </w:p>
    <w:p w14:paraId="6E0717C7" w14:textId="665A39C8" w:rsidR="00AF060E" w:rsidRPr="00AF060E" w:rsidRDefault="00AF060E" w:rsidP="00391FB9">
      <w:pPr>
        <w:rPr>
          <w:rFonts w:ascii="Bauer Bodoni Std" w:hAnsi="Bauer Bodoni Std"/>
          <w:sz w:val="20"/>
          <w:szCs w:val="20"/>
        </w:rPr>
      </w:pPr>
      <w:r w:rsidRPr="00AF060E">
        <w:rPr>
          <w:rFonts w:ascii="Bauer Bodoni Std" w:hAnsi="Bauer Bodoni Std"/>
          <w:sz w:val="20"/>
          <w:szCs w:val="20"/>
        </w:rPr>
        <w:t xml:space="preserve">Mum </w:t>
      </w:r>
      <w:proofErr w:type="spellStart"/>
      <w:r w:rsidRPr="00AF060E">
        <w:rPr>
          <w:rFonts w:ascii="Bauer Bodoni Std" w:hAnsi="Bauer Bodoni Std"/>
          <w:sz w:val="20"/>
          <w:szCs w:val="20"/>
        </w:rPr>
        <w:t>hypercholestia</w:t>
      </w:r>
      <w:proofErr w:type="spellEnd"/>
      <w:r w:rsidRPr="00AF060E">
        <w:rPr>
          <w:rFonts w:ascii="Bauer Bodoni Std" w:hAnsi="Bauer Bodoni Std"/>
          <w:sz w:val="20"/>
          <w:szCs w:val="20"/>
        </w:rPr>
        <w:t xml:space="preserve">, dad heart valve, </w:t>
      </w:r>
      <w:r>
        <w:rPr>
          <w:rFonts w:ascii="Bauer Bodoni Std" w:hAnsi="Bauer Bodoni Std"/>
          <w:sz w:val="20"/>
          <w:szCs w:val="20"/>
        </w:rPr>
        <w:t xml:space="preserve"> gm – </w:t>
      </w:r>
      <w:proofErr w:type="spellStart"/>
      <w:r>
        <w:rPr>
          <w:rFonts w:ascii="Bauer Bodoni Std" w:hAnsi="Bauer Bodoni Std"/>
          <w:sz w:val="20"/>
          <w:szCs w:val="20"/>
        </w:rPr>
        <w:t>emphasema</w:t>
      </w:r>
      <w:proofErr w:type="spellEnd"/>
      <w:r>
        <w:rPr>
          <w:rFonts w:ascii="Bauer Bodoni Std" w:hAnsi="Bauer Bodoni Std"/>
          <w:sz w:val="20"/>
          <w:szCs w:val="20"/>
        </w:rPr>
        <w:t xml:space="preserve"> </w:t>
      </w:r>
    </w:p>
    <w:p w14:paraId="3AA1D15F" w14:textId="5437EF09" w:rsidR="001253EB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  <w:r w:rsidRPr="001A45C6">
        <w:rPr>
          <w:rFonts w:ascii="Bauer Bodoni Std" w:hAnsi="Bauer Bodoni Std"/>
          <w:sz w:val="20"/>
          <w:szCs w:val="20"/>
          <w:u w:val="single"/>
        </w:rPr>
        <w:t>SLEEP QUALITY – HRS, REFRESHED, DREAMS</w:t>
      </w:r>
    </w:p>
    <w:p w14:paraId="00DA0C2F" w14:textId="1096DADD" w:rsidR="00AF060E" w:rsidRPr="00AF060E" w:rsidRDefault="00AF060E" w:rsidP="00391FB9">
      <w:pPr>
        <w:rPr>
          <w:rFonts w:ascii="Bauer Bodoni Std" w:hAnsi="Bauer Bodoni Std"/>
          <w:sz w:val="20"/>
          <w:szCs w:val="20"/>
        </w:rPr>
      </w:pPr>
      <w:r w:rsidRPr="00AF060E">
        <w:rPr>
          <w:rFonts w:ascii="Bauer Bodoni Std" w:hAnsi="Bauer Bodoni Std"/>
          <w:sz w:val="20"/>
          <w:szCs w:val="20"/>
        </w:rPr>
        <w:t xml:space="preserve">10.30pm – going to sleep. Trying to avoid thinking about symptoms. </w:t>
      </w:r>
    </w:p>
    <w:p w14:paraId="0656FAEC" w14:textId="5F5C18BA" w:rsidR="00AF060E" w:rsidRPr="00AF060E" w:rsidRDefault="00AF060E" w:rsidP="00391FB9">
      <w:pPr>
        <w:rPr>
          <w:rFonts w:ascii="Bauer Bodoni Std" w:hAnsi="Bauer Bodoni Std"/>
          <w:sz w:val="20"/>
          <w:szCs w:val="20"/>
        </w:rPr>
      </w:pPr>
      <w:r w:rsidRPr="00AF060E">
        <w:rPr>
          <w:rFonts w:ascii="Bauer Bodoni Std" w:hAnsi="Bauer Bodoni Std"/>
          <w:sz w:val="20"/>
          <w:szCs w:val="20"/>
        </w:rPr>
        <w:t xml:space="preserve">Waking – can’t remember when she felt refreshed. </w:t>
      </w:r>
    </w:p>
    <w:p w14:paraId="579A4438" w14:textId="0BABDF54" w:rsidR="00AF060E" w:rsidRPr="00AF060E" w:rsidRDefault="00AF060E" w:rsidP="00391FB9">
      <w:pPr>
        <w:rPr>
          <w:rFonts w:ascii="Bauer Bodoni Std" w:hAnsi="Bauer Bodoni Std"/>
          <w:sz w:val="20"/>
          <w:szCs w:val="20"/>
        </w:rPr>
      </w:pPr>
      <w:r w:rsidRPr="00AF060E">
        <w:rPr>
          <w:rFonts w:ascii="Bauer Bodoni Std" w:hAnsi="Bauer Bodoni Std"/>
          <w:sz w:val="20"/>
          <w:szCs w:val="20"/>
        </w:rPr>
        <w:lastRenderedPageBreak/>
        <w:t xml:space="preserve">Used to be a morning person, </w:t>
      </w:r>
      <w:r>
        <w:rPr>
          <w:rFonts w:ascii="Bauer Bodoni Std" w:hAnsi="Bauer Bodoni Std"/>
          <w:sz w:val="20"/>
          <w:szCs w:val="20"/>
        </w:rPr>
        <w:t>vivid dreams – think may be medication related</w:t>
      </w:r>
    </w:p>
    <w:p w14:paraId="4D506C52" w14:textId="5BA350F6" w:rsidR="00A72EAD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  <w:r w:rsidRPr="001A45C6">
        <w:rPr>
          <w:rFonts w:ascii="Bauer Bodoni Std" w:hAnsi="Bauer Bodoni Std"/>
          <w:sz w:val="20"/>
          <w:szCs w:val="20"/>
          <w:u w:val="single"/>
        </w:rPr>
        <w:t>ENERGY DURING DAY</w:t>
      </w:r>
    </w:p>
    <w:p w14:paraId="2365D718" w14:textId="41B8B383" w:rsidR="00AF060E" w:rsidRPr="00AF060E" w:rsidRDefault="00AF060E" w:rsidP="00391FB9">
      <w:pPr>
        <w:rPr>
          <w:rFonts w:ascii="Bauer Bodoni Std" w:hAnsi="Bauer Bodoni Std"/>
          <w:sz w:val="20"/>
          <w:szCs w:val="20"/>
        </w:rPr>
      </w:pPr>
      <w:r w:rsidRPr="00AF060E">
        <w:rPr>
          <w:rFonts w:ascii="Bauer Bodoni Std" w:hAnsi="Bauer Bodoni Std"/>
          <w:sz w:val="20"/>
          <w:szCs w:val="20"/>
        </w:rPr>
        <w:t xml:space="preserve">7/10 – dips mid afternoon (1 or 2 </w:t>
      </w:r>
      <w:proofErr w:type="spellStart"/>
      <w:r w:rsidRPr="00AF060E">
        <w:rPr>
          <w:rFonts w:ascii="Bauer Bodoni Std" w:hAnsi="Bauer Bodoni Std"/>
          <w:sz w:val="20"/>
          <w:szCs w:val="20"/>
        </w:rPr>
        <w:t>oclock</w:t>
      </w:r>
      <w:proofErr w:type="spellEnd"/>
      <w:r w:rsidRPr="00AF060E">
        <w:rPr>
          <w:rFonts w:ascii="Bauer Bodoni Std" w:hAnsi="Bauer Bodoni Std"/>
          <w:sz w:val="20"/>
          <w:szCs w:val="20"/>
        </w:rPr>
        <w:t xml:space="preserve">.) pharmacy assistant. </w:t>
      </w:r>
    </w:p>
    <w:p w14:paraId="65CB8B91" w14:textId="13762F29" w:rsidR="00AF060E" w:rsidRPr="00AF060E" w:rsidRDefault="00AF060E" w:rsidP="00391FB9">
      <w:pPr>
        <w:rPr>
          <w:rFonts w:ascii="Bauer Bodoni Std" w:hAnsi="Bauer Bodoni Std"/>
          <w:sz w:val="20"/>
          <w:szCs w:val="20"/>
        </w:rPr>
      </w:pPr>
      <w:r w:rsidRPr="00AF060E">
        <w:rPr>
          <w:rFonts w:ascii="Bauer Bodoni Std" w:hAnsi="Bauer Bodoni Std"/>
          <w:sz w:val="20"/>
          <w:szCs w:val="20"/>
        </w:rPr>
        <w:t xml:space="preserve">4 </w:t>
      </w:r>
      <w:proofErr w:type="spellStart"/>
      <w:r w:rsidRPr="00AF060E">
        <w:rPr>
          <w:rFonts w:ascii="Bauer Bodoni Std" w:hAnsi="Bauer Bodoni Std"/>
          <w:sz w:val="20"/>
          <w:szCs w:val="20"/>
        </w:rPr>
        <w:t>yo</w:t>
      </w:r>
      <w:proofErr w:type="spellEnd"/>
      <w:r w:rsidRPr="00AF060E">
        <w:rPr>
          <w:rFonts w:ascii="Bauer Bodoni Std" w:hAnsi="Bauer Bodoni Std"/>
          <w:sz w:val="20"/>
          <w:szCs w:val="20"/>
        </w:rPr>
        <w:t xml:space="preserve"> and 10 year old – boys. </w:t>
      </w:r>
    </w:p>
    <w:p w14:paraId="5970FCD9" w14:textId="37FBE59A" w:rsidR="00A72EAD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  <w:r w:rsidRPr="001A45C6">
        <w:rPr>
          <w:rFonts w:ascii="Bauer Bodoni Std" w:hAnsi="Bauer Bodoni Std"/>
          <w:sz w:val="20"/>
          <w:szCs w:val="20"/>
          <w:u w:val="single"/>
        </w:rPr>
        <w:t>ALLERGIES OR INTOLERANCES / FLUSHING / ALCOHOL/ HISTAMINES</w:t>
      </w:r>
    </w:p>
    <w:p w14:paraId="55A41724" w14:textId="63A0204F" w:rsidR="00AF060E" w:rsidRPr="00FE6368" w:rsidRDefault="00FE6368" w:rsidP="00391FB9">
      <w:pPr>
        <w:rPr>
          <w:rFonts w:ascii="Bauer Bodoni Std" w:hAnsi="Bauer Bodoni Std"/>
          <w:sz w:val="20"/>
          <w:szCs w:val="20"/>
        </w:rPr>
      </w:pPr>
      <w:r w:rsidRPr="00FE6368">
        <w:rPr>
          <w:rFonts w:ascii="Bauer Bodoni Std" w:hAnsi="Bauer Bodoni Std"/>
          <w:sz w:val="20"/>
          <w:szCs w:val="20"/>
        </w:rPr>
        <w:t xml:space="preserve">Iron in liquid form makes nauseated, echinacea or olive leaf – feel sick. </w:t>
      </w:r>
      <w:proofErr w:type="spellStart"/>
      <w:r w:rsidRPr="00FE6368">
        <w:rPr>
          <w:rFonts w:ascii="Bauer Bodoni Std" w:hAnsi="Bauer Bodoni Std"/>
          <w:sz w:val="20"/>
          <w:szCs w:val="20"/>
        </w:rPr>
        <w:t>Armaforce</w:t>
      </w:r>
      <w:proofErr w:type="spellEnd"/>
      <w:r w:rsidRPr="00FE6368">
        <w:rPr>
          <w:rFonts w:ascii="Bauer Bodoni Std" w:hAnsi="Bauer Bodoni Std"/>
          <w:sz w:val="20"/>
          <w:szCs w:val="20"/>
        </w:rPr>
        <w:t xml:space="preserve">.   </w:t>
      </w:r>
    </w:p>
    <w:p w14:paraId="1104734F" w14:textId="0F2884F2" w:rsidR="00FE6368" w:rsidRPr="00FE6368" w:rsidRDefault="00FE6368" w:rsidP="00391FB9">
      <w:pPr>
        <w:rPr>
          <w:rFonts w:ascii="Bauer Bodoni Std" w:hAnsi="Bauer Bodoni Std"/>
          <w:sz w:val="20"/>
          <w:szCs w:val="20"/>
        </w:rPr>
      </w:pPr>
      <w:r w:rsidRPr="00FE6368">
        <w:rPr>
          <w:rFonts w:ascii="Bauer Bodoni Std" w:hAnsi="Bauer Bodoni Std"/>
          <w:sz w:val="20"/>
          <w:szCs w:val="20"/>
        </w:rPr>
        <w:t xml:space="preserve">Used to drink – doesn’t drink now. </w:t>
      </w:r>
    </w:p>
    <w:p w14:paraId="0A846A3B" w14:textId="2A25E185" w:rsidR="00A72EAD" w:rsidRPr="001A45C6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  <w:r w:rsidRPr="001A45C6">
        <w:rPr>
          <w:rFonts w:ascii="Bauer Bodoni Std" w:hAnsi="Bauer Bodoni Std"/>
          <w:sz w:val="20"/>
          <w:szCs w:val="20"/>
          <w:u w:val="single"/>
        </w:rPr>
        <w:t>LIFESTYLE / MOOD / DAILY ROUTINES &amp; RITUALS</w:t>
      </w:r>
    </w:p>
    <w:p w14:paraId="0A4970A1" w14:textId="05B9F221" w:rsidR="00A72EAD" w:rsidRDefault="00FE6368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Doesn’t like high intensity – </w:t>
      </w:r>
    </w:p>
    <w:p w14:paraId="5E430DF3" w14:textId="3CB64E0F" w:rsidR="00FE6368" w:rsidRDefault="00FE6368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Walking – 3 or 4 days a week – walking dogs or longer. </w:t>
      </w:r>
    </w:p>
    <w:p w14:paraId="38DD6FD0" w14:textId="79231A05" w:rsidR="00FE6368" w:rsidRDefault="00FE6368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No rituals – watches tv when eating. </w:t>
      </w:r>
    </w:p>
    <w:p w14:paraId="52AA26DB" w14:textId="6AF52CF4" w:rsidR="00FE6368" w:rsidRDefault="00FE6368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Mood </w:t>
      </w:r>
      <w:r w:rsidR="00114633">
        <w:rPr>
          <w:rFonts w:ascii="Bauer Bodoni Std" w:hAnsi="Bauer Bodoni Std"/>
          <w:sz w:val="20"/>
          <w:szCs w:val="20"/>
        </w:rPr>
        <w:t>–</w:t>
      </w:r>
      <w:r>
        <w:rPr>
          <w:rFonts w:ascii="Bauer Bodoni Std" w:hAnsi="Bauer Bodoni Std"/>
          <w:sz w:val="20"/>
          <w:szCs w:val="20"/>
        </w:rPr>
        <w:t xml:space="preserve"> </w:t>
      </w:r>
      <w:r w:rsidR="00114633">
        <w:rPr>
          <w:rFonts w:ascii="Bauer Bodoni Std" w:hAnsi="Bauer Bodoni Std"/>
          <w:sz w:val="20"/>
          <w:szCs w:val="20"/>
        </w:rPr>
        <w:t xml:space="preserve">frustrated – very quickly. Overwhelmed, </w:t>
      </w:r>
    </w:p>
    <w:p w14:paraId="5ACA7CF5" w14:textId="6C747C99" w:rsidR="00114633" w:rsidRPr="00FE6368" w:rsidRDefault="00114633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Startle easily. – nerves </w:t>
      </w:r>
    </w:p>
    <w:p w14:paraId="7BC6993F" w14:textId="4BDCE567" w:rsidR="00A72EAD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  <w:r w:rsidRPr="001A45C6">
        <w:rPr>
          <w:rFonts w:ascii="Bauer Bodoni Std" w:hAnsi="Bauer Bodoni Std"/>
          <w:sz w:val="20"/>
          <w:szCs w:val="20"/>
          <w:u w:val="single"/>
        </w:rPr>
        <w:t xml:space="preserve">DIET – TYPICAL DAY / FASTING / WATER / COFFEE / ALCOHOL / MEAL QUALITY / HOW MANY MEALS &amp; SNACKS / RESPONSES TO FOOD </w:t>
      </w:r>
    </w:p>
    <w:p w14:paraId="745988F1" w14:textId="3AC12AB1" w:rsidR="00114633" w:rsidRPr="00114633" w:rsidRDefault="00114633" w:rsidP="00391FB9">
      <w:pPr>
        <w:rPr>
          <w:rFonts w:ascii="Bauer Bodoni Std" w:hAnsi="Bauer Bodoni Std"/>
          <w:sz w:val="20"/>
          <w:szCs w:val="20"/>
        </w:rPr>
      </w:pPr>
      <w:r w:rsidRPr="00114633">
        <w:rPr>
          <w:rFonts w:ascii="Bauer Bodoni Std" w:hAnsi="Bauer Bodoni Std"/>
          <w:sz w:val="20"/>
          <w:szCs w:val="20"/>
        </w:rPr>
        <w:t>Almond milk iced coffee – grainy toast with butter and honey</w:t>
      </w:r>
    </w:p>
    <w:p w14:paraId="1F8F98B3" w14:textId="6D34B21C" w:rsidR="00114633" w:rsidRPr="00114633" w:rsidRDefault="00114633" w:rsidP="00391FB9">
      <w:pPr>
        <w:rPr>
          <w:rFonts w:ascii="Bauer Bodoni Std" w:hAnsi="Bauer Bodoni Std"/>
          <w:sz w:val="20"/>
          <w:szCs w:val="20"/>
        </w:rPr>
      </w:pPr>
      <w:r w:rsidRPr="00114633">
        <w:rPr>
          <w:rFonts w:ascii="Bauer Bodoni Std" w:hAnsi="Bauer Bodoni Std"/>
          <w:sz w:val="20"/>
          <w:szCs w:val="20"/>
        </w:rPr>
        <w:t>Morning tea – protein cookie or bar</w:t>
      </w:r>
    </w:p>
    <w:p w14:paraId="08AC26AD" w14:textId="31BDA61A" w:rsidR="00114633" w:rsidRPr="00114633" w:rsidRDefault="00114633" w:rsidP="00391FB9">
      <w:pPr>
        <w:rPr>
          <w:rFonts w:ascii="Bauer Bodoni Std" w:hAnsi="Bauer Bodoni Std"/>
          <w:sz w:val="20"/>
          <w:szCs w:val="20"/>
        </w:rPr>
      </w:pPr>
      <w:r w:rsidRPr="00114633">
        <w:rPr>
          <w:rFonts w:ascii="Bauer Bodoni Std" w:hAnsi="Bauer Bodoni Std"/>
          <w:sz w:val="20"/>
          <w:szCs w:val="20"/>
        </w:rPr>
        <w:t>Lunch – leftovers – vegan schnitzel (vegetarian) no meat or fish</w:t>
      </w:r>
    </w:p>
    <w:p w14:paraId="3363762C" w14:textId="220AA7ED" w:rsidR="00114633" w:rsidRPr="00114633" w:rsidRDefault="00114633" w:rsidP="00391FB9">
      <w:pPr>
        <w:rPr>
          <w:rFonts w:ascii="Bauer Bodoni Std" w:hAnsi="Bauer Bodoni Std"/>
          <w:sz w:val="20"/>
          <w:szCs w:val="20"/>
        </w:rPr>
      </w:pPr>
      <w:r w:rsidRPr="00114633">
        <w:rPr>
          <w:rFonts w:ascii="Bauer Bodoni Std" w:hAnsi="Bauer Bodoni Std"/>
          <w:sz w:val="20"/>
          <w:szCs w:val="20"/>
        </w:rPr>
        <w:t>afternoon – chocolate</w:t>
      </w:r>
    </w:p>
    <w:p w14:paraId="539A0BA3" w14:textId="5B23C62A" w:rsidR="00114633" w:rsidRPr="00114633" w:rsidRDefault="00114633" w:rsidP="00391FB9">
      <w:pPr>
        <w:rPr>
          <w:rFonts w:ascii="Bauer Bodoni Std" w:hAnsi="Bauer Bodoni Std"/>
          <w:sz w:val="20"/>
          <w:szCs w:val="20"/>
        </w:rPr>
      </w:pPr>
      <w:r w:rsidRPr="00114633">
        <w:rPr>
          <w:rFonts w:ascii="Bauer Bodoni Std" w:hAnsi="Bauer Bodoni Std"/>
          <w:sz w:val="20"/>
          <w:szCs w:val="20"/>
        </w:rPr>
        <w:t xml:space="preserve">Dinner – Vegan mince with wrap  </w:t>
      </w:r>
    </w:p>
    <w:p w14:paraId="06762DC6" w14:textId="0CFB707E" w:rsidR="00114633" w:rsidRDefault="00114633" w:rsidP="00391FB9">
      <w:pPr>
        <w:rPr>
          <w:rFonts w:ascii="Bauer Bodoni Std" w:hAnsi="Bauer Bodoni Std"/>
          <w:sz w:val="20"/>
          <w:szCs w:val="20"/>
        </w:rPr>
      </w:pPr>
      <w:r w:rsidRPr="00114633">
        <w:rPr>
          <w:rFonts w:ascii="Bauer Bodoni Std" w:hAnsi="Bauer Bodoni Std"/>
          <w:sz w:val="20"/>
          <w:szCs w:val="20"/>
        </w:rPr>
        <w:t xml:space="preserve">Dessert – ice cream (moon milk) </w:t>
      </w:r>
    </w:p>
    <w:p w14:paraId="25175CC7" w14:textId="626BC13B" w:rsidR="00114633" w:rsidRPr="00114633" w:rsidRDefault="00114633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Needs to increase veggies – give some options </w:t>
      </w:r>
      <w:r w:rsidR="00D51E69">
        <w:rPr>
          <w:rFonts w:ascii="Bauer Bodoni Std" w:hAnsi="Bauer Bodoni Std"/>
          <w:sz w:val="20"/>
          <w:szCs w:val="20"/>
        </w:rPr>
        <w:t xml:space="preserve"> - </w:t>
      </w:r>
    </w:p>
    <w:p w14:paraId="7216BF57" w14:textId="5AE0DC82" w:rsidR="00A72EAD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  <w:r w:rsidRPr="001A45C6">
        <w:rPr>
          <w:rFonts w:ascii="Bauer Bodoni Std" w:hAnsi="Bauer Bodoni Std"/>
          <w:sz w:val="20"/>
          <w:szCs w:val="20"/>
          <w:u w:val="single"/>
        </w:rPr>
        <w:t xml:space="preserve">HOW OFTEN -TAKEAWAY </w:t>
      </w:r>
    </w:p>
    <w:p w14:paraId="7F784C87" w14:textId="0276BA60" w:rsidR="00D51E69" w:rsidRPr="00D51E69" w:rsidRDefault="00D51E69" w:rsidP="00391FB9">
      <w:pPr>
        <w:rPr>
          <w:rFonts w:ascii="Bauer Bodoni Std" w:hAnsi="Bauer Bodoni Std"/>
          <w:sz w:val="20"/>
          <w:szCs w:val="20"/>
        </w:rPr>
      </w:pPr>
      <w:r w:rsidRPr="00D51E69">
        <w:rPr>
          <w:rFonts w:ascii="Bauer Bodoni Std" w:hAnsi="Bauer Bodoni Std"/>
          <w:sz w:val="20"/>
          <w:szCs w:val="20"/>
        </w:rPr>
        <w:t xml:space="preserve">No </w:t>
      </w:r>
    </w:p>
    <w:p w14:paraId="069C0638" w14:textId="1FD8B5B1" w:rsidR="00A72EAD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  <w:r w:rsidRPr="001A45C6">
        <w:rPr>
          <w:rFonts w:ascii="Bauer Bodoni Std" w:hAnsi="Bauer Bodoni Std"/>
          <w:sz w:val="20"/>
          <w:szCs w:val="20"/>
          <w:u w:val="single"/>
        </w:rPr>
        <w:t>EMOTIONAL EATING / RITUAL AROUND EATING. WHERE, WHEN, DISTRACTIONS</w:t>
      </w:r>
    </w:p>
    <w:p w14:paraId="57BEFF59" w14:textId="1AA98302" w:rsidR="00D51E69" w:rsidRPr="00D51E69" w:rsidRDefault="00D51E69" w:rsidP="00391FB9">
      <w:pPr>
        <w:rPr>
          <w:rFonts w:ascii="Bauer Bodoni Std" w:hAnsi="Bauer Bodoni Std"/>
          <w:sz w:val="20"/>
          <w:szCs w:val="20"/>
        </w:rPr>
      </w:pPr>
      <w:r w:rsidRPr="00D51E69">
        <w:rPr>
          <w:rFonts w:ascii="Bauer Bodoni Std" w:hAnsi="Bauer Bodoni Std"/>
          <w:sz w:val="20"/>
          <w:szCs w:val="20"/>
        </w:rPr>
        <w:t xml:space="preserve">Goes for chocolate if upset. </w:t>
      </w:r>
    </w:p>
    <w:p w14:paraId="04AD89A4" w14:textId="7413B64B" w:rsidR="00A72EAD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  <w:r w:rsidRPr="001A45C6">
        <w:rPr>
          <w:rFonts w:ascii="Bauer Bodoni Std" w:hAnsi="Bauer Bodoni Std"/>
          <w:sz w:val="20"/>
          <w:szCs w:val="20"/>
          <w:u w:val="single"/>
        </w:rPr>
        <w:t>BOWEL &amp; GIT HEALTH – HOW OFTEN, QUALITY, COLOUR, MUCOUS, UNDIGESTED, PAIN, FLATULENCE, CONSTIPATION</w:t>
      </w:r>
      <w:r w:rsidR="001A45C6" w:rsidRPr="001A45C6">
        <w:rPr>
          <w:rFonts w:ascii="Bauer Bodoni Std" w:hAnsi="Bauer Bodoni Std"/>
          <w:sz w:val="20"/>
          <w:szCs w:val="20"/>
          <w:u w:val="single"/>
        </w:rPr>
        <w:t>,</w:t>
      </w:r>
      <w:r w:rsidRPr="001A45C6">
        <w:rPr>
          <w:rFonts w:ascii="Bauer Bodoni Std" w:hAnsi="Bauer Bodoni Std"/>
          <w:sz w:val="20"/>
          <w:szCs w:val="20"/>
          <w:u w:val="single"/>
        </w:rPr>
        <w:t xml:space="preserve"> OR DIA</w:t>
      </w:r>
      <w:r w:rsidR="001A45C6" w:rsidRPr="001A45C6">
        <w:rPr>
          <w:rFonts w:ascii="Bauer Bodoni Std" w:hAnsi="Bauer Bodoni Std"/>
          <w:sz w:val="20"/>
          <w:szCs w:val="20"/>
          <w:u w:val="single"/>
        </w:rPr>
        <w:t>R</w:t>
      </w:r>
      <w:r w:rsidRPr="001A45C6">
        <w:rPr>
          <w:rFonts w:ascii="Bauer Bodoni Std" w:hAnsi="Bauer Bodoni Std"/>
          <w:sz w:val="20"/>
          <w:szCs w:val="20"/>
          <w:u w:val="single"/>
        </w:rPr>
        <w:t>RHEA</w:t>
      </w:r>
    </w:p>
    <w:p w14:paraId="334561E5" w14:textId="199631F2" w:rsidR="00D51E69" w:rsidRDefault="00D51E69" w:rsidP="00391FB9">
      <w:pPr>
        <w:rPr>
          <w:rFonts w:ascii="Bauer Bodoni Std" w:hAnsi="Bauer Bodoni Std"/>
          <w:sz w:val="20"/>
          <w:szCs w:val="20"/>
        </w:rPr>
      </w:pPr>
      <w:r w:rsidRPr="00D51E69">
        <w:rPr>
          <w:rFonts w:ascii="Bauer Bodoni Std" w:hAnsi="Bauer Bodoni Std"/>
          <w:sz w:val="20"/>
          <w:szCs w:val="20"/>
        </w:rPr>
        <w:t xml:space="preserve">Eliminating daily – morning – after coffee. Formed Light to dark. No blood , mucous – pain in gut occasionally – very soft. Less lately – 1 bad day every 2 weeks. No idea of trigger. </w:t>
      </w:r>
    </w:p>
    <w:p w14:paraId="3206D4E0" w14:textId="0963C98F" w:rsidR="00D51E69" w:rsidRDefault="00D51E69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Stress? More stress at home- all of the above. Husband supportive with children. </w:t>
      </w:r>
    </w:p>
    <w:p w14:paraId="54381B7C" w14:textId="4C179117" w:rsidR="00D51E69" w:rsidRDefault="00D51E69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Gas and bloating – certain foods will trigger- lentils and beans – need to soak. Whey protein - / </w:t>
      </w:r>
      <w:r w:rsidR="001B703A">
        <w:rPr>
          <w:rFonts w:ascii="Bauer Bodoni Std" w:hAnsi="Bauer Bodoni Std"/>
          <w:sz w:val="20"/>
          <w:szCs w:val="20"/>
        </w:rPr>
        <w:t xml:space="preserve">check protein bars for whey. </w:t>
      </w:r>
    </w:p>
    <w:p w14:paraId="3F25F479" w14:textId="30433930" w:rsidR="001B703A" w:rsidRPr="00D51E69" w:rsidRDefault="001B703A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Gas – stabbing sharp, near bellybutton. Send photo for reference. </w:t>
      </w:r>
    </w:p>
    <w:p w14:paraId="38406602" w14:textId="77777777" w:rsidR="00D51E69" w:rsidRPr="001A45C6" w:rsidRDefault="00D51E69" w:rsidP="00391FB9">
      <w:pPr>
        <w:rPr>
          <w:rFonts w:ascii="Bauer Bodoni Std" w:hAnsi="Bauer Bodoni Std"/>
          <w:sz w:val="20"/>
          <w:szCs w:val="20"/>
          <w:u w:val="single"/>
        </w:rPr>
      </w:pPr>
    </w:p>
    <w:p w14:paraId="68D89E3D" w14:textId="1DF5BD95" w:rsidR="00A72EAD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  <w:r w:rsidRPr="001A45C6">
        <w:rPr>
          <w:rFonts w:ascii="Bauer Bodoni Std" w:hAnsi="Bauer Bodoni Std"/>
          <w:sz w:val="20"/>
          <w:szCs w:val="20"/>
          <w:u w:val="single"/>
        </w:rPr>
        <w:lastRenderedPageBreak/>
        <w:t>SKIN HEALTH -COLOUR, TEXTURE, TONE, REDNESS, FLUSHING, ACNE, SALLOW, DARKNESS, PIGMENT, NAILS, DRY, ANY SKIN LESIONS</w:t>
      </w:r>
    </w:p>
    <w:p w14:paraId="7776BA1E" w14:textId="1EEEAD2F" w:rsidR="001B703A" w:rsidRPr="001B703A" w:rsidRDefault="001B703A" w:rsidP="00391FB9">
      <w:pPr>
        <w:rPr>
          <w:rFonts w:ascii="Bauer Bodoni Std" w:hAnsi="Bauer Bodoni Std"/>
          <w:sz w:val="20"/>
          <w:szCs w:val="20"/>
        </w:rPr>
      </w:pPr>
      <w:r w:rsidRPr="001B703A">
        <w:rPr>
          <w:rFonts w:ascii="Bauer Bodoni Std" w:hAnsi="Bauer Bodoni Std"/>
          <w:sz w:val="20"/>
          <w:szCs w:val="20"/>
        </w:rPr>
        <w:t xml:space="preserve">Normal skin, smooth. Pigment – under eyes – had for long time. Australian – tan. Cut – scar easily – puffy. </w:t>
      </w:r>
    </w:p>
    <w:p w14:paraId="45769BE5" w14:textId="1FE803E9" w:rsidR="001B703A" w:rsidRPr="001B703A" w:rsidRDefault="001B703A" w:rsidP="00391FB9">
      <w:pPr>
        <w:rPr>
          <w:rFonts w:ascii="Bauer Bodoni Std" w:hAnsi="Bauer Bodoni Std"/>
          <w:sz w:val="20"/>
          <w:szCs w:val="20"/>
        </w:rPr>
      </w:pPr>
      <w:r w:rsidRPr="001B703A">
        <w:rPr>
          <w:rFonts w:ascii="Bauer Bodoni Std" w:hAnsi="Bauer Bodoni Std"/>
          <w:sz w:val="20"/>
          <w:szCs w:val="20"/>
        </w:rPr>
        <w:t xml:space="preserve">Browner. No flushing, nails – always breaking – zinc spots present (10 present) </w:t>
      </w:r>
    </w:p>
    <w:p w14:paraId="3ED21F49" w14:textId="77777777" w:rsidR="00A72EAD" w:rsidRPr="001A45C6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  <w:r w:rsidRPr="001A45C6">
        <w:rPr>
          <w:rFonts w:ascii="Bauer Bodoni Std" w:hAnsi="Bauer Bodoni Std"/>
          <w:sz w:val="20"/>
          <w:szCs w:val="20"/>
          <w:u w:val="single"/>
        </w:rPr>
        <w:t xml:space="preserve">TOUNGE, EYE &amp; EAR HEALTH – WHITE, CRACKS, GLOSSY, SHAKY, WAXY, STARTLE EASILY </w:t>
      </w:r>
    </w:p>
    <w:p w14:paraId="265CF51A" w14:textId="4DCB2FCC" w:rsidR="00A72EAD" w:rsidRDefault="001B703A" w:rsidP="00391FB9">
      <w:pPr>
        <w:rPr>
          <w:rFonts w:ascii="Bauer Bodoni Std" w:hAnsi="Bauer Bodoni Std"/>
          <w:sz w:val="20"/>
          <w:szCs w:val="20"/>
        </w:rPr>
      </w:pPr>
      <w:r w:rsidRPr="00E76128">
        <w:rPr>
          <w:rFonts w:ascii="Bauer Bodoni Std" w:hAnsi="Bauer Bodoni Std"/>
          <w:sz w:val="20"/>
          <w:szCs w:val="20"/>
        </w:rPr>
        <w:t xml:space="preserve">Left ear- popping sound. </w:t>
      </w:r>
      <w:r w:rsidR="00E76128">
        <w:rPr>
          <w:rFonts w:ascii="Bauer Bodoni Std" w:hAnsi="Bauer Bodoni Std"/>
          <w:sz w:val="20"/>
          <w:szCs w:val="20"/>
        </w:rPr>
        <w:t xml:space="preserve">Ringing then stop, </w:t>
      </w:r>
    </w:p>
    <w:p w14:paraId="06F582B3" w14:textId="3CD79F81" w:rsidR="00E76128" w:rsidRDefault="00E76128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Eye – years – spot on eye (3x) </w:t>
      </w:r>
    </w:p>
    <w:p w14:paraId="32BE68E7" w14:textId="77777777" w:rsidR="00E76128" w:rsidRPr="00E76128" w:rsidRDefault="00E76128" w:rsidP="00391FB9">
      <w:pPr>
        <w:rPr>
          <w:rFonts w:ascii="Bauer Bodoni Std" w:hAnsi="Bauer Bodoni Std"/>
          <w:sz w:val="20"/>
          <w:szCs w:val="20"/>
        </w:rPr>
      </w:pPr>
    </w:p>
    <w:p w14:paraId="7228FE74" w14:textId="4464D450" w:rsidR="00A72EAD" w:rsidRPr="001A45C6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  <w:r w:rsidRPr="001A45C6">
        <w:rPr>
          <w:rFonts w:ascii="Bauer Bodoni Std" w:hAnsi="Bauer Bodoni Std"/>
          <w:sz w:val="20"/>
          <w:szCs w:val="20"/>
          <w:u w:val="single"/>
        </w:rPr>
        <w:t>REPRODUCTIVE HEALTH – MENSTR</w:t>
      </w:r>
      <w:r w:rsidR="001A45C6" w:rsidRPr="001A45C6">
        <w:rPr>
          <w:rFonts w:ascii="Bauer Bodoni Std" w:hAnsi="Bauer Bodoni Std"/>
          <w:sz w:val="20"/>
          <w:szCs w:val="20"/>
          <w:u w:val="single"/>
        </w:rPr>
        <w:t>U</w:t>
      </w:r>
      <w:r w:rsidRPr="001A45C6">
        <w:rPr>
          <w:rFonts w:ascii="Bauer Bodoni Std" w:hAnsi="Bauer Bodoni Std"/>
          <w:sz w:val="20"/>
          <w:szCs w:val="20"/>
          <w:u w:val="single"/>
        </w:rPr>
        <w:t>AL CYCLE. REGULAR, HEAVY, LIGHT, CANDIDA, OCP</w:t>
      </w:r>
    </w:p>
    <w:p w14:paraId="2FBE35D2" w14:textId="464B2FC7" w:rsidR="00E76128" w:rsidRDefault="00E76128" w:rsidP="00391FB9">
      <w:pPr>
        <w:rPr>
          <w:rFonts w:ascii="Bauer Bodoni Std" w:hAnsi="Bauer Bodoni Std"/>
          <w:sz w:val="20"/>
          <w:szCs w:val="20"/>
        </w:rPr>
      </w:pPr>
      <w:r w:rsidRPr="00E76128">
        <w:rPr>
          <w:rFonts w:ascii="Bauer Bodoni Std" w:hAnsi="Bauer Bodoni Std"/>
          <w:sz w:val="20"/>
          <w:szCs w:val="20"/>
        </w:rPr>
        <w:t xml:space="preserve">OCP – been on for a long time since 17yo. </w:t>
      </w:r>
    </w:p>
    <w:p w14:paraId="4D74B3F8" w14:textId="4DD196B4" w:rsidR="00E76128" w:rsidRDefault="00E76128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Periods – regular – 5 DAY Bleed, medium </w:t>
      </w:r>
    </w:p>
    <w:p w14:paraId="7C8F4FE1" w14:textId="18B8544F" w:rsidR="00E76128" w:rsidRDefault="00E76128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Thrush – NO </w:t>
      </w:r>
      <w:proofErr w:type="spellStart"/>
      <w:r>
        <w:rPr>
          <w:rFonts w:ascii="Bauer Bodoni Std" w:hAnsi="Bauer Bodoni Std"/>
          <w:sz w:val="20"/>
          <w:szCs w:val="20"/>
        </w:rPr>
        <w:t>uti’s</w:t>
      </w:r>
      <w:proofErr w:type="spellEnd"/>
      <w:r>
        <w:rPr>
          <w:rFonts w:ascii="Bauer Bodoni Std" w:hAnsi="Bauer Bodoni Std"/>
          <w:sz w:val="20"/>
          <w:szCs w:val="20"/>
        </w:rPr>
        <w:t xml:space="preserve"> </w:t>
      </w:r>
    </w:p>
    <w:p w14:paraId="72871344" w14:textId="77777777" w:rsidR="00E76128" w:rsidRPr="00E76128" w:rsidRDefault="00E76128" w:rsidP="00391FB9">
      <w:pPr>
        <w:rPr>
          <w:rFonts w:ascii="Bauer Bodoni Std" w:hAnsi="Bauer Bodoni Std"/>
          <w:sz w:val="20"/>
          <w:szCs w:val="20"/>
        </w:rPr>
      </w:pPr>
    </w:p>
    <w:p w14:paraId="3BDF6167" w14:textId="42FB1D3A" w:rsidR="001A45C6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  <w:r w:rsidRPr="001A45C6">
        <w:rPr>
          <w:rFonts w:ascii="Bauer Bodoni Std" w:hAnsi="Bauer Bodoni Std"/>
          <w:sz w:val="20"/>
          <w:szCs w:val="20"/>
          <w:u w:val="single"/>
        </w:rPr>
        <w:t>RESP</w:t>
      </w:r>
      <w:r w:rsidR="001A45C6" w:rsidRPr="001A45C6">
        <w:rPr>
          <w:rFonts w:ascii="Bauer Bodoni Std" w:hAnsi="Bauer Bodoni Std"/>
          <w:sz w:val="20"/>
          <w:szCs w:val="20"/>
          <w:u w:val="single"/>
        </w:rPr>
        <w:t>IRA</w:t>
      </w:r>
      <w:r w:rsidRPr="001A45C6">
        <w:rPr>
          <w:rFonts w:ascii="Bauer Bodoni Std" w:hAnsi="Bauer Bodoni Std"/>
          <w:sz w:val="20"/>
          <w:szCs w:val="20"/>
          <w:u w:val="single"/>
        </w:rPr>
        <w:t>TORY HEALTH</w:t>
      </w:r>
      <w:r w:rsidR="001A45C6" w:rsidRPr="001A45C6">
        <w:rPr>
          <w:rFonts w:ascii="Bauer Bodoni Std" w:hAnsi="Bauer Bodoni Std"/>
          <w:sz w:val="20"/>
          <w:szCs w:val="20"/>
          <w:u w:val="single"/>
        </w:rPr>
        <w:t xml:space="preserve"> – LUNGS, ASTHMA, HEADACHES, MIGRAINES, DIZZINESS, BP, SMOKER, DRUGS, NOSE BLEEDS OR NASAL ISSUES</w:t>
      </w:r>
    </w:p>
    <w:p w14:paraId="369D07EC" w14:textId="40D63E75" w:rsidR="00E76128" w:rsidRDefault="00A36B9E" w:rsidP="00391FB9">
      <w:pPr>
        <w:rPr>
          <w:rFonts w:ascii="Bauer Bodoni Std" w:hAnsi="Bauer Bodoni Std"/>
          <w:sz w:val="20"/>
          <w:szCs w:val="20"/>
        </w:rPr>
      </w:pPr>
      <w:r w:rsidRPr="00A36B9E">
        <w:rPr>
          <w:rFonts w:ascii="Bauer Bodoni Std" w:hAnsi="Bauer Bodoni Std"/>
          <w:sz w:val="20"/>
          <w:szCs w:val="20"/>
        </w:rPr>
        <w:t xml:space="preserve">Headaches with period that go down neck </w:t>
      </w:r>
      <w:r>
        <w:rPr>
          <w:rFonts w:ascii="Bauer Bodoni Std" w:hAnsi="Bauer Bodoni Std"/>
          <w:sz w:val="20"/>
          <w:szCs w:val="20"/>
        </w:rPr>
        <w:t>–</w:t>
      </w:r>
      <w:r w:rsidRPr="00A36B9E">
        <w:rPr>
          <w:rFonts w:ascii="Bauer Bodoni Std" w:hAnsi="Bauer Bodoni Std"/>
          <w:sz w:val="20"/>
          <w:szCs w:val="20"/>
        </w:rPr>
        <w:t xml:space="preserve"> </w:t>
      </w:r>
      <w:r>
        <w:rPr>
          <w:rFonts w:ascii="Bauer Bodoni Std" w:hAnsi="Bauer Bodoni Std"/>
          <w:sz w:val="20"/>
          <w:szCs w:val="20"/>
        </w:rPr>
        <w:t xml:space="preserve">takes </w:t>
      </w:r>
      <w:proofErr w:type="spellStart"/>
      <w:r>
        <w:rPr>
          <w:rFonts w:ascii="Bauer Bodoni Std" w:hAnsi="Bauer Bodoni Std"/>
          <w:sz w:val="20"/>
          <w:szCs w:val="20"/>
        </w:rPr>
        <w:t>pabnadol</w:t>
      </w:r>
      <w:proofErr w:type="spellEnd"/>
      <w:r>
        <w:rPr>
          <w:rFonts w:ascii="Bauer Bodoni Std" w:hAnsi="Bauer Bodoni Std"/>
          <w:sz w:val="20"/>
          <w:szCs w:val="20"/>
        </w:rPr>
        <w:t xml:space="preserve"> and </w:t>
      </w:r>
      <w:proofErr w:type="spellStart"/>
      <w:r>
        <w:rPr>
          <w:rFonts w:ascii="Bauer Bodoni Std" w:hAnsi="Bauer Bodoni Std"/>
          <w:sz w:val="20"/>
          <w:szCs w:val="20"/>
        </w:rPr>
        <w:t>nurofen</w:t>
      </w:r>
      <w:proofErr w:type="spellEnd"/>
      <w:r>
        <w:rPr>
          <w:rFonts w:ascii="Bauer Bodoni Std" w:hAnsi="Bauer Bodoni Std"/>
          <w:sz w:val="20"/>
          <w:szCs w:val="20"/>
        </w:rPr>
        <w:t xml:space="preserve"> together. </w:t>
      </w:r>
    </w:p>
    <w:p w14:paraId="7626F4A1" w14:textId="0843D8F3" w:rsidR="00A36B9E" w:rsidRDefault="00A36B9E" w:rsidP="00391FB9">
      <w:pPr>
        <w:rPr>
          <w:rFonts w:ascii="Bauer Bodoni Std" w:hAnsi="Bauer Bodoni Std"/>
          <w:sz w:val="20"/>
          <w:szCs w:val="20"/>
        </w:rPr>
      </w:pPr>
      <w:proofErr w:type="spellStart"/>
      <w:r>
        <w:rPr>
          <w:rFonts w:ascii="Bauer Bodoni Std" w:hAnsi="Bauer Bodoni Std"/>
          <w:sz w:val="20"/>
          <w:szCs w:val="20"/>
        </w:rPr>
        <w:t>Maggage</w:t>
      </w:r>
      <w:proofErr w:type="spellEnd"/>
      <w:r>
        <w:rPr>
          <w:rFonts w:ascii="Bauer Bodoni Std" w:hAnsi="Bauer Bodoni Std"/>
          <w:sz w:val="20"/>
          <w:szCs w:val="20"/>
        </w:rPr>
        <w:t xml:space="preserve"> when possible. No nose issues. No smoker, little bit low. Last episode – 6 weeks ago.- vertigo. </w:t>
      </w:r>
    </w:p>
    <w:p w14:paraId="2DE68F50" w14:textId="77777777" w:rsidR="00A36B9E" w:rsidRPr="00A36B9E" w:rsidRDefault="00A36B9E" w:rsidP="00391FB9">
      <w:pPr>
        <w:rPr>
          <w:rFonts w:ascii="Bauer Bodoni Std" w:hAnsi="Bauer Bodoni Std"/>
          <w:sz w:val="20"/>
          <w:szCs w:val="20"/>
        </w:rPr>
      </w:pPr>
    </w:p>
    <w:p w14:paraId="2B458628" w14:textId="0114A9E9" w:rsidR="001A45C6" w:rsidRDefault="001A45C6" w:rsidP="00391FB9">
      <w:pPr>
        <w:rPr>
          <w:rFonts w:ascii="Bauer Bodoni Std" w:hAnsi="Bauer Bodoni Std"/>
          <w:sz w:val="20"/>
          <w:szCs w:val="20"/>
          <w:u w:val="single"/>
        </w:rPr>
      </w:pPr>
      <w:r w:rsidRPr="001A45C6">
        <w:rPr>
          <w:rFonts w:ascii="Bauer Bodoni Std" w:hAnsi="Bauer Bodoni Std"/>
          <w:sz w:val="20"/>
          <w:szCs w:val="20"/>
          <w:u w:val="single"/>
        </w:rPr>
        <w:t xml:space="preserve">CARDIOVASCULAR </w:t>
      </w:r>
      <w:r w:rsidR="00782A53" w:rsidRPr="001A45C6">
        <w:rPr>
          <w:rFonts w:ascii="Bauer Bodoni Std" w:hAnsi="Bauer Bodoni Std"/>
          <w:sz w:val="20"/>
          <w:szCs w:val="20"/>
          <w:u w:val="single"/>
        </w:rPr>
        <w:t>HEALTH -</w:t>
      </w:r>
      <w:r w:rsidRPr="001A45C6">
        <w:rPr>
          <w:rFonts w:ascii="Bauer Bodoni Std" w:hAnsi="Bauer Bodoni Std"/>
          <w:sz w:val="20"/>
          <w:szCs w:val="20"/>
          <w:u w:val="single"/>
        </w:rPr>
        <w:t xml:space="preserve">HEART HEALTH, BREATHLESSNESS, </w:t>
      </w:r>
    </w:p>
    <w:p w14:paraId="10C70BD1" w14:textId="2159975A" w:rsidR="00A36B9E" w:rsidRPr="00A36B9E" w:rsidRDefault="00A36B9E" w:rsidP="00391FB9">
      <w:pPr>
        <w:rPr>
          <w:rFonts w:ascii="Bauer Bodoni Std" w:hAnsi="Bauer Bodoni Std"/>
          <w:sz w:val="20"/>
          <w:szCs w:val="20"/>
        </w:rPr>
      </w:pPr>
      <w:r w:rsidRPr="00A36B9E">
        <w:rPr>
          <w:rFonts w:ascii="Bauer Bodoni Std" w:hAnsi="Bauer Bodoni Std"/>
          <w:sz w:val="20"/>
          <w:szCs w:val="20"/>
        </w:rPr>
        <w:t xml:space="preserve">Heart checked – ECG- racing heart- randomly happens. </w:t>
      </w:r>
      <w:r>
        <w:rPr>
          <w:rFonts w:ascii="Bauer Bodoni Std" w:hAnsi="Bauer Bodoni Std"/>
          <w:sz w:val="20"/>
          <w:szCs w:val="20"/>
        </w:rPr>
        <w:t xml:space="preserve">Was put on beta blocker. </w:t>
      </w:r>
    </w:p>
    <w:p w14:paraId="7E294530" w14:textId="051012F8" w:rsidR="001A45C6" w:rsidRDefault="001A45C6" w:rsidP="00391FB9">
      <w:pPr>
        <w:rPr>
          <w:rFonts w:ascii="Bauer Bodoni Std" w:hAnsi="Bauer Bodoni Std"/>
          <w:sz w:val="20"/>
          <w:szCs w:val="20"/>
          <w:u w:val="single"/>
        </w:rPr>
      </w:pPr>
      <w:r w:rsidRPr="001A45C6">
        <w:rPr>
          <w:rFonts w:ascii="Bauer Bodoni Std" w:hAnsi="Bauer Bodoni Std"/>
          <w:sz w:val="20"/>
          <w:szCs w:val="20"/>
          <w:u w:val="single"/>
        </w:rPr>
        <w:t xml:space="preserve">MUSCULOSKELETAL- STIFFNESS, </w:t>
      </w:r>
      <w:r w:rsidR="00782A53" w:rsidRPr="001A45C6">
        <w:rPr>
          <w:rFonts w:ascii="Bauer Bodoni Std" w:hAnsi="Bauer Bodoni Std"/>
          <w:sz w:val="20"/>
          <w:szCs w:val="20"/>
          <w:u w:val="single"/>
        </w:rPr>
        <w:t>CRAMPING,</w:t>
      </w:r>
      <w:r w:rsidRPr="001A45C6">
        <w:rPr>
          <w:rFonts w:ascii="Bauer Bodoni Std" w:hAnsi="Bauer Bodoni Std"/>
          <w:sz w:val="20"/>
          <w:szCs w:val="20"/>
          <w:u w:val="single"/>
        </w:rPr>
        <w:t xml:space="preserve"> ACHES &amp; PAINS </w:t>
      </w:r>
    </w:p>
    <w:p w14:paraId="54B45B35" w14:textId="78CB5E16" w:rsidR="00A36B9E" w:rsidRPr="00A36B9E" w:rsidRDefault="00A36B9E" w:rsidP="00391FB9">
      <w:pPr>
        <w:rPr>
          <w:rFonts w:ascii="Bauer Bodoni Std" w:hAnsi="Bauer Bodoni Std"/>
          <w:sz w:val="20"/>
          <w:szCs w:val="20"/>
        </w:rPr>
      </w:pPr>
      <w:r w:rsidRPr="00A36B9E">
        <w:rPr>
          <w:rFonts w:ascii="Bauer Bodoni Std" w:hAnsi="Bauer Bodoni Std"/>
          <w:sz w:val="20"/>
          <w:szCs w:val="20"/>
        </w:rPr>
        <w:t xml:space="preserve">Bad lower back - </w:t>
      </w:r>
    </w:p>
    <w:p w14:paraId="782A079E" w14:textId="77777777" w:rsidR="00A36B9E" w:rsidRDefault="00A36B9E" w:rsidP="00391FB9">
      <w:pPr>
        <w:rPr>
          <w:rFonts w:ascii="Bauer Bodoni Std" w:hAnsi="Bauer Bodoni Std"/>
          <w:sz w:val="20"/>
          <w:szCs w:val="20"/>
          <w:u w:val="single"/>
        </w:rPr>
      </w:pPr>
    </w:p>
    <w:p w14:paraId="6EB985B5" w14:textId="7F732797" w:rsidR="00A72EAD" w:rsidRDefault="001A45C6" w:rsidP="00391FB9">
      <w:pPr>
        <w:rPr>
          <w:rFonts w:ascii="Bauer Bodoni Std" w:hAnsi="Bauer Bodoni Std"/>
          <w:sz w:val="20"/>
          <w:szCs w:val="20"/>
          <w:u w:val="single"/>
        </w:rPr>
      </w:pPr>
      <w:r w:rsidRPr="001A45C6">
        <w:rPr>
          <w:rFonts w:ascii="Bauer Bodoni Std" w:hAnsi="Bauer Bodoni Std"/>
          <w:sz w:val="20"/>
          <w:szCs w:val="20"/>
          <w:u w:val="single"/>
        </w:rPr>
        <w:t xml:space="preserve">TREATMENT PLAN </w:t>
      </w:r>
    </w:p>
    <w:p w14:paraId="078EFF41" w14:textId="77777777" w:rsidR="00523BE1" w:rsidRDefault="00A36B9E" w:rsidP="00391FB9">
      <w:pPr>
        <w:rPr>
          <w:rFonts w:ascii="Bauer Bodoni Std" w:hAnsi="Bauer Bodoni Std"/>
          <w:sz w:val="20"/>
          <w:szCs w:val="20"/>
        </w:rPr>
      </w:pPr>
      <w:r w:rsidRPr="008304F8">
        <w:rPr>
          <w:rFonts w:ascii="Bauer Bodoni Std" w:hAnsi="Bauer Bodoni Std"/>
          <w:sz w:val="20"/>
          <w:szCs w:val="20"/>
        </w:rPr>
        <w:t xml:space="preserve">Wants to know what happened. Root cause ? </w:t>
      </w:r>
    </w:p>
    <w:p w14:paraId="2F4D28E2" w14:textId="13E316B7" w:rsidR="008304F8" w:rsidRDefault="008304F8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Supplementation : B complex , co enzyme q10, one mag capsule, vit D. </w:t>
      </w:r>
    </w:p>
    <w:p w14:paraId="09EB2381" w14:textId="09BF0E72" w:rsidR="00523BE1" w:rsidRDefault="00523BE1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Supplements : </w:t>
      </w:r>
    </w:p>
    <w:p w14:paraId="0199D2D5" w14:textId="55ACB3F7" w:rsidR="00523BE1" w:rsidRPr="008304F8" w:rsidRDefault="00523BE1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Microbiome testing : </w:t>
      </w:r>
      <w:proofErr w:type="spellStart"/>
      <w:r>
        <w:rPr>
          <w:rFonts w:ascii="Bauer Bodoni Std" w:hAnsi="Bauer Bodoni Std"/>
          <w:sz w:val="20"/>
          <w:szCs w:val="20"/>
        </w:rPr>
        <w:t>nutripath</w:t>
      </w:r>
      <w:proofErr w:type="spellEnd"/>
      <w:r>
        <w:rPr>
          <w:rFonts w:ascii="Bauer Bodoni Std" w:hAnsi="Bauer Bodoni Std"/>
          <w:sz w:val="20"/>
          <w:szCs w:val="20"/>
        </w:rPr>
        <w:t xml:space="preserve"> </w:t>
      </w:r>
      <w:r w:rsidR="00084234">
        <w:rPr>
          <w:rFonts w:ascii="Bauer Bodoni Std" w:hAnsi="Bauer Bodoni Std"/>
          <w:sz w:val="20"/>
          <w:szCs w:val="20"/>
        </w:rPr>
        <w:t>–</w:t>
      </w:r>
      <w:r>
        <w:rPr>
          <w:rFonts w:ascii="Bauer Bodoni Std" w:hAnsi="Bauer Bodoni Std"/>
          <w:sz w:val="20"/>
          <w:szCs w:val="20"/>
        </w:rPr>
        <w:t xml:space="preserve"> </w:t>
      </w:r>
      <w:r w:rsidR="00084234">
        <w:rPr>
          <w:rFonts w:ascii="Bauer Bodoni Std" w:hAnsi="Bauer Bodoni Std"/>
          <w:sz w:val="20"/>
          <w:szCs w:val="20"/>
        </w:rPr>
        <w:t>2207 – microbiome swab $300</w:t>
      </w:r>
    </w:p>
    <w:p w14:paraId="0141EB65" w14:textId="77777777" w:rsidR="00A36B9E" w:rsidRPr="001A45C6" w:rsidRDefault="00A36B9E" w:rsidP="00391FB9">
      <w:pPr>
        <w:rPr>
          <w:rFonts w:ascii="Bauer Bodoni Std" w:hAnsi="Bauer Bodoni Std"/>
          <w:sz w:val="20"/>
          <w:szCs w:val="20"/>
          <w:u w:val="single"/>
        </w:rPr>
      </w:pPr>
    </w:p>
    <w:p w14:paraId="78AA29BE" w14:textId="77777777" w:rsidR="005971FD" w:rsidRDefault="005971FD" w:rsidP="00391FB9">
      <w:pPr>
        <w:rPr>
          <w:rFonts w:ascii="Bauer Bodoni Std" w:hAnsi="Bauer Bodoni Std"/>
          <w:sz w:val="20"/>
          <w:szCs w:val="20"/>
          <w:u w:val="single"/>
        </w:rPr>
      </w:pPr>
    </w:p>
    <w:p w14:paraId="03091D79" w14:textId="3B9F6DD1" w:rsidR="001A45C6" w:rsidRPr="001A45C6" w:rsidRDefault="001A45C6" w:rsidP="00391FB9">
      <w:pPr>
        <w:rPr>
          <w:rFonts w:ascii="Bauer Bodoni Std" w:hAnsi="Bauer Bodoni Std"/>
          <w:sz w:val="20"/>
          <w:szCs w:val="20"/>
          <w:u w:val="single"/>
        </w:rPr>
      </w:pPr>
      <w:r w:rsidRPr="001A45C6">
        <w:rPr>
          <w:rFonts w:ascii="Bauer Bodoni Std" w:hAnsi="Bauer Bodoni Std"/>
          <w:sz w:val="20"/>
          <w:szCs w:val="20"/>
          <w:u w:val="single"/>
        </w:rPr>
        <w:t>FOLLOW UP</w:t>
      </w:r>
      <w:r w:rsidR="00961E66">
        <w:rPr>
          <w:rFonts w:ascii="Bauer Bodoni Std" w:hAnsi="Bauer Bodoni Std"/>
          <w:sz w:val="20"/>
          <w:szCs w:val="20"/>
          <w:u w:val="single"/>
        </w:rPr>
        <w:t xml:space="preserve"> – 1 month </w:t>
      </w:r>
    </w:p>
    <w:p w14:paraId="28EEBE15" w14:textId="77777777" w:rsidR="00961E66" w:rsidRPr="00961E66" w:rsidRDefault="00961E66" w:rsidP="00961E66">
      <w:pPr>
        <w:pStyle w:val="ListParagraph"/>
        <w:rPr>
          <w:rFonts w:ascii="Bauer Bodoni Std" w:hAnsi="Bauer Bodoni Std"/>
          <w:sz w:val="20"/>
          <w:szCs w:val="20"/>
        </w:rPr>
      </w:pPr>
    </w:p>
    <w:p w14:paraId="609C1518" w14:textId="5CFD1741" w:rsidR="00961E66" w:rsidRDefault="001E3F2B" w:rsidP="00391FB9">
      <w:pPr>
        <w:rPr>
          <w:rFonts w:ascii="Bauer Bodoni Std" w:hAnsi="Bauer Bodoni Std"/>
          <w:sz w:val="20"/>
          <w:szCs w:val="20"/>
          <w:u w:val="single"/>
        </w:rPr>
      </w:pPr>
      <w:r>
        <w:rPr>
          <w:rFonts w:ascii="Bauer Bodoni Std" w:hAnsi="Bauer Bodoni Std"/>
          <w:sz w:val="20"/>
          <w:szCs w:val="20"/>
          <w:u w:val="single"/>
        </w:rPr>
        <w:t xml:space="preserve">Swap out </w:t>
      </w:r>
    </w:p>
    <w:p w14:paraId="146D99F9" w14:textId="0D83926D" w:rsidR="00EE407A" w:rsidRPr="00EE407A" w:rsidRDefault="00EE407A" w:rsidP="00391FB9">
      <w:pPr>
        <w:rPr>
          <w:rFonts w:ascii="Bauer Bodoni Std" w:hAnsi="Bauer Bodoni Std"/>
          <w:sz w:val="20"/>
          <w:szCs w:val="20"/>
          <w:u w:val="single"/>
        </w:rPr>
      </w:pPr>
      <w:r>
        <w:rPr>
          <w:rFonts w:ascii="Bauer Bodoni Std" w:hAnsi="Bauer Bodoni Std"/>
          <w:sz w:val="20"/>
          <w:szCs w:val="20"/>
          <w:u w:val="single"/>
        </w:rPr>
        <w:t>To do</w:t>
      </w:r>
    </w:p>
    <w:p w14:paraId="7E361B2F" w14:textId="1F4F8B2F" w:rsidR="00F70B53" w:rsidRDefault="00F70B53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lastRenderedPageBreak/>
        <w:t xml:space="preserve">Ideas - </w:t>
      </w:r>
    </w:p>
    <w:p w14:paraId="2E9C9F33" w14:textId="3E91FF95" w:rsidR="00EE407A" w:rsidRDefault="00F70B53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Low blood volume – blood pressure  - get her to check </w:t>
      </w:r>
    </w:p>
    <w:p w14:paraId="669CDF82" w14:textId="51047BDB" w:rsidR="00F70B53" w:rsidRDefault="00F70B53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Water </w:t>
      </w:r>
    </w:p>
    <w:p w14:paraId="34107107" w14:textId="59E5C9D6" w:rsidR="00F70B53" w:rsidRDefault="00F70B53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Blood sugar – get her to check </w:t>
      </w:r>
    </w:p>
    <w:p w14:paraId="7BF8D62C" w14:textId="5B3A8544" w:rsidR="00F70B53" w:rsidRDefault="00F70B53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Beta blockers – could be side effect? Find out what name and dose. </w:t>
      </w:r>
    </w:p>
    <w:p w14:paraId="6F177025" w14:textId="0206D492" w:rsidR="00F70B53" w:rsidRDefault="00F70B53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Electrolytes – needed!! </w:t>
      </w:r>
    </w:p>
    <w:p w14:paraId="5B15858E" w14:textId="0AA57728" w:rsidR="00F70B53" w:rsidRDefault="00F70B53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Chiro adjustment – misalignment? </w:t>
      </w:r>
    </w:p>
    <w:p w14:paraId="08D8E5E3" w14:textId="28FCAD63" w:rsidR="00F70B53" w:rsidRDefault="00F70B53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Supps: GENERAL MULTI, Electrolyte, nutrient density, </w:t>
      </w:r>
    </w:p>
    <w:p w14:paraId="00946D89" w14:textId="1A90C8D5" w:rsidR="00F70B53" w:rsidRDefault="00F70B53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Check b12 and full iron studies. </w:t>
      </w:r>
      <w:r w:rsidR="00A671A7">
        <w:rPr>
          <w:rFonts w:ascii="Bauer Bodoni Std" w:hAnsi="Bauer Bodoni Std"/>
          <w:sz w:val="20"/>
          <w:szCs w:val="20"/>
        </w:rPr>
        <w:t xml:space="preserve">– test b12 </w:t>
      </w:r>
    </w:p>
    <w:p w14:paraId="3F755265" w14:textId="3F9B8A15" w:rsidR="00A671A7" w:rsidRDefault="00A671A7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Multi vitamin? </w:t>
      </w:r>
    </w:p>
    <w:p w14:paraId="4D0D2B48" w14:textId="2FB73C90" w:rsidR="00A671A7" w:rsidRDefault="00A671A7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>Heal gut – Glutagenics</w:t>
      </w:r>
    </w:p>
    <w:p w14:paraId="411D87A0" w14:textId="3B3765D1" w:rsidR="00A671A7" w:rsidRDefault="00AD01AE" w:rsidP="00391FB9">
      <w:pPr>
        <w:rPr>
          <w:rFonts w:ascii="Bauer Bodoni Std" w:hAnsi="Bauer Bodoni Std"/>
          <w:b/>
          <w:bCs/>
          <w:sz w:val="20"/>
          <w:szCs w:val="20"/>
        </w:rPr>
      </w:pPr>
      <w:r w:rsidRPr="00AD01AE">
        <w:rPr>
          <w:rFonts w:ascii="Bauer Bodoni Std" w:hAnsi="Bauer Bodoni Std"/>
          <w:b/>
          <w:bCs/>
          <w:sz w:val="20"/>
          <w:szCs w:val="20"/>
        </w:rPr>
        <w:t>Follow up appt 1.7.22</w:t>
      </w:r>
    </w:p>
    <w:p w14:paraId="5749DC8A" w14:textId="5D85DCCA" w:rsidR="00AD01AE" w:rsidRDefault="00AD01AE" w:rsidP="00391FB9">
      <w:pPr>
        <w:rPr>
          <w:rFonts w:ascii="Bauer Bodoni Std" w:hAnsi="Bauer Bodoni Std"/>
          <w:sz w:val="20"/>
          <w:szCs w:val="20"/>
        </w:rPr>
      </w:pPr>
      <w:r w:rsidRPr="00AD01AE">
        <w:rPr>
          <w:rFonts w:ascii="Bauer Bodoni Std" w:hAnsi="Bauer Bodoni Std"/>
          <w:sz w:val="20"/>
          <w:szCs w:val="20"/>
        </w:rPr>
        <w:t xml:space="preserve">Lightheaded – Happens in dark. </w:t>
      </w:r>
      <w:proofErr w:type="spellStart"/>
      <w:r w:rsidRPr="00AD01AE">
        <w:rPr>
          <w:rFonts w:ascii="Bauer Bodoni Std" w:hAnsi="Bauer Bodoni Std"/>
          <w:sz w:val="20"/>
          <w:szCs w:val="20"/>
        </w:rPr>
        <w:t>Straightup</w:t>
      </w:r>
      <w:proofErr w:type="spellEnd"/>
      <w:r w:rsidRPr="00AD01AE">
        <w:rPr>
          <w:rFonts w:ascii="Bauer Bodoni Std" w:hAnsi="Bauer Bodoni Std"/>
          <w:sz w:val="20"/>
          <w:szCs w:val="20"/>
        </w:rPr>
        <w:t xml:space="preserve"> then down – dizzy. </w:t>
      </w:r>
      <w:r>
        <w:rPr>
          <w:rFonts w:ascii="Bauer Bodoni Std" w:hAnsi="Bauer Bodoni Std"/>
          <w:sz w:val="20"/>
          <w:szCs w:val="20"/>
        </w:rPr>
        <w:t xml:space="preserve"> 1x daily. </w:t>
      </w:r>
    </w:p>
    <w:p w14:paraId="73741B41" w14:textId="528D83E2" w:rsidR="00AD01AE" w:rsidRDefault="00AD01AE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Anxiety – been exercising more, </w:t>
      </w:r>
    </w:p>
    <w:p w14:paraId="1A094D85" w14:textId="01F1B3FD" w:rsidR="00AD01AE" w:rsidRDefault="004652DC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Still feeling tired. – Monday – had bloods . </w:t>
      </w:r>
    </w:p>
    <w:p w14:paraId="3092B2D9" w14:textId="5FFFE0CF" w:rsidR="004652DC" w:rsidRDefault="004652DC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Test blood sugar – blood glucose monitor – </w:t>
      </w:r>
    </w:p>
    <w:p w14:paraId="263FD6C2" w14:textId="1FF4320F" w:rsidR="004652DC" w:rsidRDefault="004652DC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Blood pressure – </w:t>
      </w:r>
      <w:r w:rsidR="000E122E">
        <w:rPr>
          <w:rFonts w:ascii="Bauer Bodoni Std" w:hAnsi="Bauer Bodoni Std"/>
          <w:sz w:val="20"/>
          <w:szCs w:val="20"/>
        </w:rPr>
        <w:t xml:space="preserve"> monitor after every episode</w:t>
      </w:r>
    </w:p>
    <w:p w14:paraId="76312504" w14:textId="20C450D2" w:rsidR="000E122E" w:rsidRDefault="000E122E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Electrolytes – put in water daily. </w:t>
      </w:r>
    </w:p>
    <w:p w14:paraId="12028648" w14:textId="60808415" w:rsidR="000E122E" w:rsidRDefault="000E122E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Pinch of salt. </w:t>
      </w:r>
    </w:p>
    <w:p w14:paraId="3D57F3C5" w14:textId="2D4B6854" w:rsidR="000E122E" w:rsidRDefault="000E122E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99/70 </w:t>
      </w:r>
    </w:p>
    <w:p w14:paraId="40EE2001" w14:textId="1DFF6D9A" w:rsidR="000E122E" w:rsidRDefault="000E122E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Mineral supplement – trace mins </w:t>
      </w:r>
    </w:p>
    <w:p w14:paraId="6B1C782C" w14:textId="44B83388" w:rsidR="000E122E" w:rsidRDefault="000E122E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Stress – frustrated – kids  - ready to blow. </w:t>
      </w:r>
    </w:p>
    <w:p w14:paraId="699DC085" w14:textId="586C07E8" w:rsidR="000E122E" w:rsidRDefault="000E122E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Sleeping </w:t>
      </w:r>
      <w:r w:rsidR="00580B80">
        <w:rPr>
          <w:rFonts w:ascii="Bauer Bodoni Std" w:hAnsi="Bauer Bodoni Std"/>
          <w:sz w:val="20"/>
          <w:szCs w:val="20"/>
        </w:rPr>
        <w:t>–</w:t>
      </w:r>
      <w:r>
        <w:rPr>
          <w:rFonts w:ascii="Bauer Bodoni Std" w:hAnsi="Bauer Bodoni Std"/>
          <w:sz w:val="20"/>
          <w:szCs w:val="20"/>
        </w:rPr>
        <w:t xml:space="preserve"> </w:t>
      </w:r>
      <w:r w:rsidR="00580B80">
        <w:rPr>
          <w:rFonts w:ascii="Bauer Bodoni Std" w:hAnsi="Bauer Bodoni Std"/>
          <w:sz w:val="20"/>
          <w:szCs w:val="20"/>
        </w:rPr>
        <w:t xml:space="preserve">insomnia leading up to periods, relief few days in.  </w:t>
      </w:r>
      <w:proofErr w:type="spellStart"/>
      <w:r w:rsidR="00580B80">
        <w:rPr>
          <w:rFonts w:ascii="Bauer Bodoni Std" w:hAnsi="Bauer Bodoni Std"/>
          <w:sz w:val="20"/>
          <w:szCs w:val="20"/>
        </w:rPr>
        <w:t>Agatated</w:t>
      </w:r>
      <w:proofErr w:type="spellEnd"/>
      <w:r w:rsidR="00580B80">
        <w:rPr>
          <w:rFonts w:ascii="Bauer Bodoni Std" w:hAnsi="Bauer Bodoni Std"/>
          <w:sz w:val="20"/>
          <w:szCs w:val="20"/>
        </w:rPr>
        <w:t>.</w:t>
      </w:r>
    </w:p>
    <w:p w14:paraId="6B65FC36" w14:textId="43784299" w:rsidR="00580B80" w:rsidRDefault="00580B80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Age: 37yo. </w:t>
      </w:r>
    </w:p>
    <w:p w14:paraId="779FAFF6" w14:textId="719A0312" w:rsidR="00580B80" w:rsidRDefault="00580B80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Started doing a program, 3 x a week. </w:t>
      </w:r>
    </w:p>
    <w:p w14:paraId="3C74BB6E" w14:textId="357DD66F" w:rsidR="00580B80" w:rsidRDefault="00580B80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Toilet – few weeks ago, needing to go again. </w:t>
      </w:r>
    </w:p>
    <w:p w14:paraId="37982436" w14:textId="37C069EF" w:rsidR="00580B80" w:rsidRDefault="00580B80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B12 – B6. </w:t>
      </w:r>
    </w:p>
    <w:p w14:paraId="6BACBC68" w14:textId="0CA13EB0" w:rsidR="00580B80" w:rsidRDefault="00580B80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Osteopath – Check in with him, when possible. </w:t>
      </w:r>
    </w:p>
    <w:p w14:paraId="20EE9CCA" w14:textId="760E5CA8" w:rsidR="00580B80" w:rsidRDefault="002A60C9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Water – fruit, </w:t>
      </w:r>
      <w:proofErr w:type="spellStart"/>
      <w:r>
        <w:rPr>
          <w:rFonts w:ascii="Bauer Bodoni Std" w:hAnsi="Bauer Bodoni Std"/>
          <w:sz w:val="20"/>
          <w:szCs w:val="20"/>
        </w:rPr>
        <w:t>electroytes</w:t>
      </w:r>
      <w:proofErr w:type="spellEnd"/>
      <w:r>
        <w:rPr>
          <w:rFonts w:ascii="Bauer Bodoni Std" w:hAnsi="Bauer Bodoni Std"/>
          <w:sz w:val="20"/>
          <w:szCs w:val="20"/>
        </w:rPr>
        <w:t xml:space="preserve">, time stamp bottles. </w:t>
      </w:r>
    </w:p>
    <w:p w14:paraId="20058288" w14:textId="55891DB6" w:rsidR="002A60C9" w:rsidRDefault="002A60C9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Will send blood results Monday. </w:t>
      </w:r>
    </w:p>
    <w:p w14:paraId="0845AD9B" w14:textId="5B3BB455" w:rsidR="002A60C9" w:rsidRDefault="002A60C9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On waking – dreaming a lot. </w:t>
      </w:r>
    </w:p>
    <w:p w14:paraId="1C821578" w14:textId="00FB5CCA" w:rsidR="002A60C9" w:rsidRDefault="002A60C9" w:rsidP="00391FB9">
      <w:pPr>
        <w:rPr>
          <w:rFonts w:ascii="Bauer Bodoni Std" w:hAnsi="Bauer Bodoni Std"/>
          <w:sz w:val="20"/>
          <w:szCs w:val="20"/>
        </w:rPr>
      </w:pPr>
      <w:proofErr w:type="spellStart"/>
      <w:r>
        <w:rPr>
          <w:rFonts w:ascii="Bauer Bodoni Std" w:hAnsi="Bauer Bodoni Std"/>
          <w:sz w:val="20"/>
          <w:szCs w:val="20"/>
        </w:rPr>
        <w:t>Effoxor</w:t>
      </w:r>
      <w:proofErr w:type="spellEnd"/>
      <w:r>
        <w:rPr>
          <w:rFonts w:ascii="Bauer Bodoni Std" w:hAnsi="Bauer Bodoni Std"/>
          <w:sz w:val="20"/>
          <w:szCs w:val="20"/>
        </w:rPr>
        <w:t xml:space="preserve"> – Beta blocker – side effects light headed – been on for 2 years. </w:t>
      </w:r>
    </w:p>
    <w:p w14:paraId="462359D8" w14:textId="39BD870A" w:rsidR="00C948C5" w:rsidRDefault="00C948C5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CNS – nervous – head goes . </w:t>
      </w:r>
    </w:p>
    <w:p w14:paraId="4F4769CD" w14:textId="78CB5696" w:rsidR="00C948C5" w:rsidRDefault="00C948C5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lastRenderedPageBreak/>
        <w:t xml:space="preserve">Breathing 4-7-8  4x daily or when needed. </w:t>
      </w:r>
    </w:p>
    <w:p w14:paraId="2BC5A4B1" w14:textId="69794453" w:rsidR="00C948C5" w:rsidRDefault="009F36A4" w:rsidP="00391FB9">
      <w:pPr>
        <w:rPr>
          <w:rFonts w:ascii="Bauer Bodoni Std" w:hAnsi="Bauer Bodoni Std"/>
          <w:sz w:val="20"/>
          <w:szCs w:val="20"/>
        </w:rPr>
      </w:pPr>
      <w:r>
        <w:rPr>
          <w:rFonts w:ascii="Bauer Bodoni Std" w:hAnsi="Bauer Bodoni Std"/>
          <w:sz w:val="20"/>
          <w:szCs w:val="20"/>
        </w:rPr>
        <w:t xml:space="preserve">Email – </w:t>
      </w:r>
      <w:hyperlink r:id="rId8" w:history="1">
        <w:r w:rsidRPr="00020721">
          <w:rPr>
            <w:rStyle w:val="Hyperlink"/>
            <w:rFonts w:ascii="Bauer Bodoni Std" w:hAnsi="Bauer Bodoni Std"/>
            <w:sz w:val="20"/>
            <w:szCs w:val="20"/>
          </w:rPr>
          <w:t>Karliechung85@gmail.com</w:t>
        </w:r>
      </w:hyperlink>
    </w:p>
    <w:p w14:paraId="26B80779" w14:textId="77777777" w:rsidR="009F36A4" w:rsidRDefault="009F36A4" w:rsidP="00391FB9">
      <w:pPr>
        <w:rPr>
          <w:rFonts w:ascii="Bauer Bodoni Std" w:hAnsi="Bauer Bodoni Std"/>
          <w:sz w:val="20"/>
          <w:szCs w:val="20"/>
        </w:rPr>
      </w:pPr>
    </w:p>
    <w:p w14:paraId="59DC7041" w14:textId="77777777" w:rsidR="00C948C5" w:rsidRDefault="00C948C5" w:rsidP="00391FB9">
      <w:pPr>
        <w:rPr>
          <w:rFonts w:ascii="Bauer Bodoni Std" w:hAnsi="Bauer Bodoni Std"/>
          <w:sz w:val="20"/>
          <w:szCs w:val="20"/>
        </w:rPr>
      </w:pPr>
    </w:p>
    <w:p w14:paraId="512AE7E0" w14:textId="77777777" w:rsidR="002A60C9" w:rsidRDefault="002A60C9" w:rsidP="00391FB9">
      <w:pPr>
        <w:rPr>
          <w:rFonts w:ascii="Bauer Bodoni Std" w:hAnsi="Bauer Bodoni Std"/>
          <w:sz w:val="20"/>
          <w:szCs w:val="20"/>
        </w:rPr>
      </w:pPr>
    </w:p>
    <w:p w14:paraId="63C3DA7C" w14:textId="77777777" w:rsidR="00580B80" w:rsidRPr="00AD01AE" w:rsidRDefault="00580B80" w:rsidP="00391FB9">
      <w:pPr>
        <w:rPr>
          <w:rFonts w:ascii="Bauer Bodoni Std" w:hAnsi="Bauer Bodoni Std"/>
          <w:sz w:val="20"/>
          <w:szCs w:val="20"/>
        </w:rPr>
      </w:pPr>
    </w:p>
    <w:p w14:paraId="3EBE4621" w14:textId="77777777" w:rsidR="00AD01AE" w:rsidRDefault="00AD01AE" w:rsidP="00391FB9">
      <w:pPr>
        <w:rPr>
          <w:rFonts w:ascii="Bauer Bodoni Std" w:hAnsi="Bauer Bodoni Std"/>
          <w:b/>
          <w:bCs/>
          <w:sz w:val="20"/>
          <w:szCs w:val="20"/>
        </w:rPr>
      </w:pPr>
    </w:p>
    <w:p w14:paraId="27A68B36" w14:textId="77777777" w:rsidR="00AD01AE" w:rsidRPr="00AD01AE" w:rsidRDefault="00AD01AE" w:rsidP="00391FB9">
      <w:pPr>
        <w:rPr>
          <w:rFonts w:ascii="Bauer Bodoni Std" w:hAnsi="Bauer Bodoni Std"/>
          <w:b/>
          <w:bCs/>
          <w:sz w:val="20"/>
          <w:szCs w:val="20"/>
        </w:rPr>
      </w:pPr>
    </w:p>
    <w:p w14:paraId="50CA4123" w14:textId="77777777" w:rsidR="00F70B53" w:rsidRDefault="00F70B53" w:rsidP="00391FB9">
      <w:pPr>
        <w:rPr>
          <w:rFonts w:ascii="Bauer Bodoni Std" w:hAnsi="Bauer Bodoni Std"/>
          <w:sz w:val="20"/>
          <w:szCs w:val="20"/>
        </w:rPr>
      </w:pPr>
    </w:p>
    <w:p w14:paraId="61ED666A" w14:textId="77777777" w:rsidR="00F70B53" w:rsidRDefault="00F70B53" w:rsidP="00391FB9">
      <w:pPr>
        <w:rPr>
          <w:rFonts w:ascii="Bauer Bodoni Std" w:hAnsi="Bauer Bodoni Std"/>
          <w:sz w:val="20"/>
          <w:szCs w:val="20"/>
        </w:rPr>
      </w:pPr>
    </w:p>
    <w:p w14:paraId="5B4691E4" w14:textId="77777777" w:rsidR="00EE407A" w:rsidRDefault="00EE407A" w:rsidP="00391FB9">
      <w:pPr>
        <w:rPr>
          <w:rFonts w:ascii="Bauer Bodoni Std" w:hAnsi="Bauer Bodoni Std"/>
          <w:sz w:val="20"/>
          <w:szCs w:val="20"/>
        </w:rPr>
      </w:pPr>
    </w:p>
    <w:p w14:paraId="2C77340F" w14:textId="77777777" w:rsidR="001E3F2B" w:rsidRDefault="001E3F2B" w:rsidP="00391FB9">
      <w:pPr>
        <w:rPr>
          <w:rFonts w:ascii="Bauer Bodoni Std" w:hAnsi="Bauer Bodoni Std"/>
          <w:sz w:val="20"/>
          <w:szCs w:val="20"/>
        </w:rPr>
      </w:pPr>
    </w:p>
    <w:p w14:paraId="4D61A796" w14:textId="77777777" w:rsidR="001E3F2B" w:rsidRPr="001E3F2B" w:rsidRDefault="001E3F2B" w:rsidP="00391FB9">
      <w:pPr>
        <w:rPr>
          <w:rFonts w:ascii="Bauer Bodoni Std" w:hAnsi="Bauer Bodoni Std"/>
          <w:sz w:val="20"/>
          <w:szCs w:val="20"/>
        </w:rPr>
      </w:pPr>
    </w:p>
    <w:p w14:paraId="0C87FAEE" w14:textId="77777777" w:rsidR="001E3F2B" w:rsidRDefault="001E3F2B" w:rsidP="00391FB9">
      <w:pPr>
        <w:rPr>
          <w:rFonts w:ascii="Bauer Bodoni Std" w:hAnsi="Bauer Bodoni Std"/>
          <w:sz w:val="20"/>
          <w:szCs w:val="20"/>
          <w:u w:val="single"/>
        </w:rPr>
      </w:pPr>
    </w:p>
    <w:p w14:paraId="4ACD6ACE" w14:textId="77777777" w:rsidR="00961E66" w:rsidRPr="001A45C6" w:rsidRDefault="00961E66" w:rsidP="00391FB9">
      <w:pPr>
        <w:rPr>
          <w:rFonts w:ascii="Bauer Bodoni Std" w:hAnsi="Bauer Bodoni Std"/>
          <w:sz w:val="20"/>
          <w:szCs w:val="20"/>
          <w:u w:val="single"/>
        </w:rPr>
      </w:pPr>
    </w:p>
    <w:p w14:paraId="2CC4927F" w14:textId="77777777" w:rsidR="00A72EAD" w:rsidRPr="001A45C6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</w:p>
    <w:p w14:paraId="601D9D06" w14:textId="6B1DEB42" w:rsidR="00A72EAD" w:rsidRPr="001A45C6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</w:p>
    <w:p w14:paraId="75D73B62" w14:textId="5D0E1AE8" w:rsidR="00A72EAD" w:rsidRPr="001A45C6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</w:p>
    <w:p w14:paraId="012B1D50" w14:textId="6E10302B" w:rsidR="00A72EAD" w:rsidRPr="001A45C6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</w:p>
    <w:p w14:paraId="7E14E4F8" w14:textId="02A0F383" w:rsidR="00A72EAD" w:rsidRPr="001A45C6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</w:p>
    <w:p w14:paraId="73AA8DFA" w14:textId="7115A229" w:rsidR="00A72EAD" w:rsidRPr="001A45C6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</w:p>
    <w:p w14:paraId="65FAF6DA" w14:textId="67DD020D" w:rsidR="00A72EAD" w:rsidRPr="001A45C6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</w:p>
    <w:p w14:paraId="24A4AC67" w14:textId="77777777" w:rsidR="00A72EAD" w:rsidRPr="001A45C6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</w:p>
    <w:p w14:paraId="1D4815B7" w14:textId="7175D14A" w:rsidR="00A72EAD" w:rsidRPr="001A45C6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</w:p>
    <w:p w14:paraId="4FEAEC7B" w14:textId="027F1A68" w:rsidR="00A72EAD" w:rsidRPr="001A45C6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</w:p>
    <w:p w14:paraId="6124B496" w14:textId="77777777" w:rsidR="00A72EAD" w:rsidRPr="001A45C6" w:rsidRDefault="00A72EAD" w:rsidP="00391FB9">
      <w:pPr>
        <w:rPr>
          <w:rFonts w:ascii="Bauer Bodoni Std" w:hAnsi="Bauer Bodoni Std"/>
          <w:sz w:val="20"/>
          <w:szCs w:val="20"/>
          <w:u w:val="single"/>
        </w:rPr>
      </w:pPr>
    </w:p>
    <w:p w14:paraId="5B73DD3B" w14:textId="06FB0477" w:rsidR="001253EB" w:rsidRPr="001A45C6" w:rsidRDefault="001253EB" w:rsidP="00391FB9">
      <w:pPr>
        <w:rPr>
          <w:rFonts w:ascii="Bauer Bodoni Std" w:hAnsi="Bauer Bodoni Std"/>
          <w:sz w:val="20"/>
          <w:szCs w:val="20"/>
          <w:u w:val="single"/>
        </w:rPr>
      </w:pPr>
    </w:p>
    <w:p w14:paraId="66E70F83" w14:textId="494AFCF7" w:rsidR="001253EB" w:rsidRPr="001A45C6" w:rsidRDefault="001253EB" w:rsidP="00391FB9">
      <w:pPr>
        <w:rPr>
          <w:rFonts w:ascii="Bauer Bodoni Std" w:hAnsi="Bauer Bodoni Std"/>
          <w:sz w:val="20"/>
          <w:szCs w:val="20"/>
          <w:u w:val="single"/>
        </w:rPr>
      </w:pPr>
    </w:p>
    <w:p w14:paraId="5CD76A8B" w14:textId="77777777" w:rsidR="001253EB" w:rsidRPr="001A45C6" w:rsidRDefault="001253EB" w:rsidP="00391FB9">
      <w:pPr>
        <w:rPr>
          <w:rFonts w:ascii="Bauer Bodoni Std" w:hAnsi="Bauer Bodoni Std"/>
          <w:sz w:val="20"/>
          <w:szCs w:val="20"/>
          <w:u w:val="single"/>
        </w:rPr>
      </w:pPr>
    </w:p>
    <w:p w14:paraId="5C727F6B" w14:textId="77777777" w:rsidR="00391FB9" w:rsidRPr="001A45C6" w:rsidRDefault="00391FB9" w:rsidP="00391FB9">
      <w:pPr>
        <w:rPr>
          <w:rFonts w:ascii="Bauer Bodoni Std" w:hAnsi="Bauer Bodoni Std"/>
          <w:sz w:val="20"/>
          <w:szCs w:val="20"/>
          <w:u w:val="single"/>
        </w:rPr>
      </w:pPr>
    </w:p>
    <w:p w14:paraId="78D5B953" w14:textId="3A3396E5" w:rsidR="00391FB9" w:rsidRPr="001A45C6" w:rsidRDefault="00391FB9" w:rsidP="00391FB9">
      <w:pPr>
        <w:rPr>
          <w:rFonts w:ascii="Bauer Bodoni Std" w:hAnsi="Bauer Bodoni Std"/>
          <w:sz w:val="20"/>
          <w:szCs w:val="20"/>
        </w:rPr>
      </w:pPr>
    </w:p>
    <w:p w14:paraId="68309ED7" w14:textId="2C4A7B2B" w:rsidR="00391FB9" w:rsidRPr="001A45C6" w:rsidRDefault="00391FB9" w:rsidP="00391FB9">
      <w:pPr>
        <w:rPr>
          <w:rFonts w:ascii="Bauer Bodoni Std" w:hAnsi="Bauer Bodoni Std"/>
          <w:sz w:val="20"/>
          <w:szCs w:val="20"/>
        </w:rPr>
      </w:pPr>
    </w:p>
    <w:p w14:paraId="4063EB06" w14:textId="543C2D2E" w:rsidR="00391FB9" w:rsidRPr="001A45C6" w:rsidRDefault="00391FB9" w:rsidP="00391FB9">
      <w:pPr>
        <w:rPr>
          <w:rFonts w:ascii="Bauer Bodoni Std" w:hAnsi="Bauer Bodoni Std"/>
          <w:sz w:val="20"/>
          <w:szCs w:val="20"/>
        </w:rPr>
      </w:pPr>
    </w:p>
    <w:p w14:paraId="239E1C0C" w14:textId="03A6C624" w:rsidR="00391FB9" w:rsidRPr="001A45C6" w:rsidRDefault="00391FB9" w:rsidP="00391FB9">
      <w:pPr>
        <w:rPr>
          <w:rFonts w:ascii="Bauer Bodoni Std" w:hAnsi="Bauer Bodoni Std"/>
          <w:sz w:val="20"/>
          <w:szCs w:val="20"/>
        </w:rPr>
      </w:pPr>
    </w:p>
    <w:p w14:paraId="300BF506" w14:textId="55C3A585" w:rsidR="00391FB9" w:rsidRPr="001A45C6" w:rsidRDefault="00391FB9" w:rsidP="00391FB9">
      <w:pPr>
        <w:rPr>
          <w:rFonts w:ascii="Bauer Bodoni Std" w:hAnsi="Bauer Bodoni Std"/>
          <w:sz w:val="20"/>
          <w:szCs w:val="20"/>
        </w:rPr>
      </w:pPr>
    </w:p>
    <w:p w14:paraId="4DB1BDF3" w14:textId="77777777" w:rsidR="00391FB9" w:rsidRPr="001A45C6" w:rsidRDefault="00391FB9" w:rsidP="00391FB9">
      <w:pPr>
        <w:rPr>
          <w:rFonts w:ascii="Bauer Bodoni Std" w:hAnsi="Bauer Bodoni Std"/>
          <w:sz w:val="20"/>
          <w:szCs w:val="20"/>
        </w:rPr>
      </w:pPr>
    </w:p>
    <w:p w14:paraId="20E0B88C" w14:textId="6814A547" w:rsidR="00391FB9" w:rsidRPr="001A45C6" w:rsidRDefault="00391FB9" w:rsidP="00391FB9">
      <w:pPr>
        <w:rPr>
          <w:rFonts w:ascii="Bauer Bodoni Std" w:hAnsi="Bauer Bodoni Std"/>
          <w:sz w:val="20"/>
          <w:szCs w:val="20"/>
        </w:rPr>
      </w:pPr>
    </w:p>
    <w:p w14:paraId="7B158D80" w14:textId="04E2593F" w:rsidR="00391FB9" w:rsidRPr="001A45C6" w:rsidRDefault="00391FB9" w:rsidP="00391FB9">
      <w:pPr>
        <w:rPr>
          <w:rFonts w:ascii="Bauer Bodoni Std" w:hAnsi="Bauer Bodoni Std"/>
          <w:sz w:val="20"/>
          <w:szCs w:val="20"/>
        </w:rPr>
      </w:pPr>
    </w:p>
    <w:p w14:paraId="7A866F2B" w14:textId="1263C80C" w:rsidR="00391FB9" w:rsidRPr="001A45C6" w:rsidRDefault="00391FB9" w:rsidP="00391FB9">
      <w:pPr>
        <w:rPr>
          <w:rFonts w:ascii="Bauer Bodoni Std" w:hAnsi="Bauer Bodoni Std"/>
          <w:sz w:val="20"/>
          <w:szCs w:val="20"/>
        </w:rPr>
      </w:pPr>
    </w:p>
    <w:p w14:paraId="18FE3EEA" w14:textId="6CC06694" w:rsidR="00391FB9" w:rsidRPr="001A45C6" w:rsidRDefault="00391FB9" w:rsidP="00391FB9">
      <w:pPr>
        <w:rPr>
          <w:rFonts w:ascii="Bauer Bodoni Std" w:hAnsi="Bauer Bodoni Std"/>
          <w:sz w:val="20"/>
          <w:szCs w:val="20"/>
        </w:rPr>
      </w:pPr>
    </w:p>
    <w:p w14:paraId="2C2C3839" w14:textId="77777777" w:rsidR="00391FB9" w:rsidRPr="001A45C6" w:rsidRDefault="00391FB9" w:rsidP="00391FB9">
      <w:pPr>
        <w:rPr>
          <w:rFonts w:ascii="Bauer Bodoni Std" w:hAnsi="Bauer Bodoni Std"/>
          <w:sz w:val="20"/>
          <w:szCs w:val="20"/>
        </w:rPr>
      </w:pPr>
    </w:p>
    <w:p w14:paraId="5F8A4C41" w14:textId="579C4057" w:rsidR="00391FB9" w:rsidRPr="001A45C6" w:rsidRDefault="00391FB9" w:rsidP="00391FB9">
      <w:pPr>
        <w:rPr>
          <w:rFonts w:ascii="Bauer Bodoni Std" w:hAnsi="Bauer Bodoni Std"/>
          <w:sz w:val="20"/>
          <w:szCs w:val="20"/>
        </w:rPr>
      </w:pPr>
    </w:p>
    <w:p w14:paraId="205D2492" w14:textId="3050BC26" w:rsidR="00391FB9" w:rsidRPr="001A45C6" w:rsidRDefault="00391FB9" w:rsidP="00391FB9">
      <w:pPr>
        <w:rPr>
          <w:rFonts w:ascii="Bauer Bodoni Std" w:hAnsi="Bauer Bodoni Std"/>
          <w:sz w:val="20"/>
          <w:szCs w:val="20"/>
        </w:rPr>
      </w:pPr>
    </w:p>
    <w:p w14:paraId="244EBFBE" w14:textId="7C1EAFDD" w:rsidR="00391FB9" w:rsidRPr="001A45C6" w:rsidRDefault="00391FB9" w:rsidP="00391FB9">
      <w:pPr>
        <w:rPr>
          <w:rFonts w:ascii="Bauer Bodoni Std" w:hAnsi="Bauer Bodoni Std"/>
          <w:sz w:val="20"/>
          <w:szCs w:val="20"/>
        </w:rPr>
      </w:pPr>
    </w:p>
    <w:p w14:paraId="404DBB4E" w14:textId="0117694B" w:rsidR="00391FB9" w:rsidRPr="001A45C6" w:rsidRDefault="00391FB9" w:rsidP="00391FB9">
      <w:pPr>
        <w:rPr>
          <w:rFonts w:ascii="Bauer Bodoni Std" w:hAnsi="Bauer Bodoni Std"/>
          <w:sz w:val="20"/>
          <w:szCs w:val="20"/>
        </w:rPr>
      </w:pPr>
    </w:p>
    <w:p w14:paraId="7A2F206F" w14:textId="7CFC3962" w:rsidR="00391FB9" w:rsidRPr="001A45C6" w:rsidRDefault="00391FB9" w:rsidP="00391FB9">
      <w:pPr>
        <w:rPr>
          <w:rFonts w:ascii="Bauer Bodoni Std" w:hAnsi="Bauer Bodoni Std"/>
          <w:sz w:val="20"/>
          <w:szCs w:val="20"/>
        </w:rPr>
      </w:pPr>
    </w:p>
    <w:p w14:paraId="7332621B" w14:textId="6EEA893C" w:rsidR="00391FB9" w:rsidRPr="001A45C6" w:rsidRDefault="00391FB9" w:rsidP="00391FB9">
      <w:pPr>
        <w:rPr>
          <w:rFonts w:ascii="Bauer Bodoni Std" w:hAnsi="Bauer Bodoni Std"/>
          <w:sz w:val="20"/>
          <w:szCs w:val="20"/>
        </w:rPr>
      </w:pPr>
    </w:p>
    <w:p w14:paraId="369FC480" w14:textId="77777777" w:rsidR="00391FB9" w:rsidRPr="001A45C6" w:rsidRDefault="00391FB9" w:rsidP="00391FB9">
      <w:pPr>
        <w:rPr>
          <w:rFonts w:ascii="Bauer Bodoni Std" w:hAnsi="Bauer Bodoni Std"/>
          <w:sz w:val="20"/>
          <w:szCs w:val="20"/>
        </w:rPr>
      </w:pPr>
    </w:p>
    <w:p w14:paraId="683A6EBB" w14:textId="77777777" w:rsidR="00391FB9" w:rsidRPr="001A45C6" w:rsidRDefault="00391FB9" w:rsidP="00391FB9">
      <w:pPr>
        <w:jc w:val="center"/>
        <w:rPr>
          <w:rFonts w:ascii="Bauer Bodoni Std" w:hAnsi="Bauer Bodoni Std"/>
          <w:sz w:val="20"/>
          <w:szCs w:val="20"/>
        </w:rPr>
      </w:pPr>
    </w:p>
    <w:sectPr w:rsidR="00391FB9" w:rsidRPr="001A45C6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F4DD2" w14:textId="77777777" w:rsidR="00B240C2" w:rsidRDefault="00B240C2" w:rsidP="00391FB9">
      <w:pPr>
        <w:spacing w:after="0" w:line="240" w:lineRule="auto"/>
      </w:pPr>
      <w:r>
        <w:separator/>
      </w:r>
    </w:p>
  </w:endnote>
  <w:endnote w:type="continuationSeparator" w:id="0">
    <w:p w14:paraId="74E5C8AA" w14:textId="77777777" w:rsidR="00B240C2" w:rsidRDefault="00B240C2" w:rsidP="00391F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uer Bodoni Std">
    <w:altName w:val="Cambria"/>
    <w:panose1 w:val="00000000000000000000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60343" w14:textId="77777777" w:rsidR="00B240C2" w:rsidRDefault="00B240C2" w:rsidP="00391FB9">
      <w:pPr>
        <w:spacing w:after="0" w:line="240" w:lineRule="auto"/>
      </w:pPr>
      <w:r>
        <w:separator/>
      </w:r>
    </w:p>
  </w:footnote>
  <w:footnote w:type="continuationSeparator" w:id="0">
    <w:p w14:paraId="6BEF11DE" w14:textId="77777777" w:rsidR="00B240C2" w:rsidRDefault="00B240C2" w:rsidP="00391F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5ADBD" w14:textId="333BEE94" w:rsidR="00391FB9" w:rsidRPr="00391FB9" w:rsidRDefault="00391FB9" w:rsidP="00391FB9">
    <w:pPr>
      <w:pStyle w:val="Header"/>
      <w:jc w:val="center"/>
    </w:pPr>
    <w:r>
      <w:rPr>
        <w:noProof/>
      </w:rPr>
      <w:drawing>
        <wp:inline distT="0" distB="0" distL="0" distR="0" wp14:anchorId="1D3C658E" wp14:editId="3110BE7F">
          <wp:extent cx="1767840" cy="658093"/>
          <wp:effectExtent l="0" t="0" r="3810" b="8890"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9959" cy="6663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2029C4"/>
    <w:multiLevelType w:val="hybridMultilevel"/>
    <w:tmpl w:val="1B7815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24889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NzIwMLMwNTM2MTdU0lEKTi0uzszPAykwrAUAPU4K6SwAAAA="/>
  </w:docVars>
  <w:rsids>
    <w:rsidRoot w:val="00391FB9"/>
    <w:rsid w:val="00084234"/>
    <w:rsid w:val="000D7692"/>
    <w:rsid w:val="000E122E"/>
    <w:rsid w:val="00114633"/>
    <w:rsid w:val="00114E44"/>
    <w:rsid w:val="001253EB"/>
    <w:rsid w:val="00131FE5"/>
    <w:rsid w:val="001536D9"/>
    <w:rsid w:val="001A45C6"/>
    <w:rsid w:val="001B703A"/>
    <w:rsid w:val="001E3F2B"/>
    <w:rsid w:val="002204C4"/>
    <w:rsid w:val="0022417E"/>
    <w:rsid w:val="00283ABF"/>
    <w:rsid w:val="002A60C9"/>
    <w:rsid w:val="002E1646"/>
    <w:rsid w:val="002F0B19"/>
    <w:rsid w:val="00324347"/>
    <w:rsid w:val="00367CAF"/>
    <w:rsid w:val="00391FB9"/>
    <w:rsid w:val="004652DC"/>
    <w:rsid w:val="00484E15"/>
    <w:rsid w:val="004E680E"/>
    <w:rsid w:val="004F57D8"/>
    <w:rsid w:val="00523BE1"/>
    <w:rsid w:val="00576D17"/>
    <w:rsid w:val="00580B80"/>
    <w:rsid w:val="005971FD"/>
    <w:rsid w:val="005B5713"/>
    <w:rsid w:val="0060630C"/>
    <w:rsid w:val="00660E36"/>
    <w:rsid w:val="00681163"/>
    <w:rsid w:val="006A520F"/>
    <w:rsid w:val="006C3566"/>
    <w:rsid w:val="00731422"/>
    <w:rsid w:val="00740209"/>
    <w:rsid w:val="00782A53"/>
    <w:rsid w:val="007F5B02"/>
    <w:rsid w:val="008304F8"/>
    <w:rsid w:val="00926588"/>
    <w:rsid w:val="0094360B"/>
    <w:rsid w:val="00961E66"/>
    <w:rsid w:val="009652F1"/>
    <w:rsid w:val="009F36A4"/>
    <w:rsid w:val="00A2310F"/>
    <w:rsid w:val="00A36B9E"/>
    <w:rsid w:val="00A4324A"/>
    <w:rsid w:val="00A625B6"/>
    <w:rsid w:val="00A671A7"/>
    <w:rsid w:val="00A72EAD"/>
    <w:rsid w:val="00A95A84"/>
    <w:rsid w:val="00AA3E35"/>
    <w:rsid w:val="00AD01AE"/>
    <w:rsid w:val="00AD63DA"/>
    <w:rsid w:val="00AF060E"/>
    <w:rsid w:val="00B032BA"/>
    <w:rsid w:val="00B240C2"/>
    <w:rsid w:val="00BE1B06"/>
    <w:rsid w:val="00C948C5"/>
    <w:rsid w:val="00D51E69"/>
    <w:rsid w:val="00DD5039"/>
    <w:rsid w:val="00E76128"/>
    <w:rsid w:val="00EA4A82"/>
    <w:rsid w:val="00ED2080"/>
    <w:rsid w:val="00EE2780"/>
    <w:rsid w:val="00EE407A"/>
    <w:rsid w:val="00F70B53"/>
    <w:rsid w:val="00F962DE"/>
    <w:rsid w:val="00FE6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5D749"/>
  <w15:chartTrackingRefBased/>
  <w15:docId w15:val="{5574CE1D-95B6-45C9-8BAC-FC81E1453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1F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FB9"/>
  </w:style>
  <w:style w:type="paragraph" w:styleId="Footer">
    <w:name w:val="footer"/>
    <w:basedOn w:val="Normal"/>
    <w:link w:val="FooterChar"/>
    <w:uiPriority w:val="99"/>
    <w:unhideWhenUsed/>
    <w:rsid w:val="00391F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FB9"/>
  </w:style>
  <w:style w:type="paragraph" w:styleId="ListParagraph">
    <w:name w:val="List Paragraph"/>
    <w:basedOn w:val="Normal"/>
    <w:uiPriority w:val="34"/>
    <w:qFormat/>
    <w:rsid w:val="00961E6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1E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1E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liechung85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incentchung9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6</Pages>
  <Words>896</Words>
  <Characters>511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que Aschner</dc:creator>
  <cp:keywords/>
  <dc:description/>
  <cp:lastModifiedBy>Monique Aschner</cp:lastModifiedBy>
  <cp:revision>8</cp:revision>
  <dcterms:created xsi:type="dcterms:W3CDTF">2022-05-27T05:00:00Z</dcterms:created>
  <dcterms:modified xsi:type="dcterms:W3CDTF">2022-07-01T05:38:00Z</dcterms:modified>
</cp:coreProperties>
</file>